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244849" w:rsidP="00CD1DC8" w:rsidRDefault="00244849" w14:paraId="7BD01FF6" w14:textId="6456543E">
      <w:pPr>
        <w:jc w:val="center"/>
        <w:rPr>
          <w:b/>
        </w:rPr>
      </w:pPr>
      <w:r>
        <w:rPr>
          <w:b/>
        </w:rPr>
        <w:t xml:space="preserve">Nwachukwu Edumanichukwu </w:t>
      </w:r>
    </w:p>
    <w:p w:rsidR="003F5624" w:rsidP="00CD1DC8" w:rsidRDefault="007C0101" w14:paraId="509ED8B4" w14:textId="61CFCBF3">
      <w:pPr>
        <w:jc w:val="center"/>
        <w:rPr>
          <w:b/>
        </w:rPr>
      </w:pPr>
      <w:r>
        <w:rPr>
          <w:b/>
        </w:rPr>
        <w:t>CYBR 445</w:t>
      </w:r>
      <w:r w:rsidR="00074289">
        <w:rPr>
          <w:b/>
        </w:rPr>
        <w:t xml:space="preserve"> - </w:t>
      </w:r>
      <w:r>
        <w:rPr>
          <w:b/>
        </w:rPr>
        <w:t xml:space="preserve">Advanced </w:t>
      </w:r>
      <w:r w:rsidR="00074289">
        <w:rPr>
          <w:b/>
        </w:rPr>
        <w:t>Incident Detection and Response</w:t>
      </w:r>
      <w:r w:rsidR="00AB13BD">
        <w:rPr>
          <w:b/>
        </w:rPr>
        <w:br/>
      </w:r>
      <w:r w:rsidR="000F727D">
        <w:rPr>
          <w:b/>
        </w:rPr>
        <w:t>Module</w:t>
      </w:r>
      <w:r w:rsidR="00AB13BD">
        <w:rPr>
          <w:b/>
        </w:rPr>
        <w:t xml:space="preserve"> </w:t>
      </w:r>
      <w:r w:rsidR="00695A5C">
        <w:rPr>
          <w:b/>
        </w:rPr>
        <w:t>2</w:t>
      </w:r>
      <w:r w:rsidR="003F5624">
        <w:rPr>
          <w:b/>
        </w:rPr>
        <w:t xml:space="preserve"> Lab – </w:t>
      </w:r>
      <w:r>
        <w:rPr>
          <w:b/>
        </w:rPr>
        <w:t>A</w:t>
      </w:r>
      <w:r w:rsidR="00695A5C">
        <w:rPr>
          <w:b/>
        </w:rPr>
        <w:t>ctive Defense and Cyber Deception</w:t>
      </w:r>
    </w:p>
    <w:p w:rsidR="00CD1DC8" w:rsidP="00CD1DC8" w:rsidRDefault="00CD1DC8" w14:paraId="1CC7D8F5" w14:textId="77777777">
      <w:pPr>
        <w:jc w:val="center"/>
        <w:rPr>
          <w:b/>
        </w:rPr>
      </w:pPr>
    </w:p>
    <w:p w:rsidR="0024346E" w:rsidP="00CD1DC8" w:rsidRDefault="00CD1DC8" w14:paraId="69800AB3" w14:textId="2F45B42C">
      <w:pPr>
        <w:rPr>
          <w:color w:val="000000" w:themeColor="text1"/>
        </w:rPr>
      </w:pPr>
      <w:r w:rsidRPr="62327927">
        <w:rPr>
          <w:color w:val="000000" w:themeColor="text1"/>
        </w:rPr>
        <w:t xml:space="preserve">In this </w:t>
      </w:r>
      <w:r w:rsidRPr="62327927" w:rsidR="00695A5C">
        <w:rPr>
          <w:color w:val="000000" w:themeColor="text1"/>
        </w:rPr>
        <w:t xml:space="preserve">second lab, we will explore some free active defense and cyber deception tools that can help us improve our defenses and transition from a passive to active mindset.  The tools we will be using are provided by </w:t>
      </w:r>
      <w:proofErr w:type="spellStart"/>
      <w:r w:rsidRPr="62327927" w:rsidR="00695A5C">
        <w:rPr>
          <w:color w:val="000000" w:themeColor="text1"/>
        </w:rPr>
        <w:t>Thinkst</w:t>
      </w:r>
      <w:proofErr w:type="spellEnd"/>
      <w:r w:rsidRPr="62327927" w:rsidR="00695A5C">
        <w:rPr>
          <w:color w:val="000000" w:themeColor="text1"/>
        </w:rPr>
        <w:t xml:space="preserve"> and Active Countermeasures/Black Hills Information Security.  The tools we will explore are used to detect, attribute, and annoy/frustrate attackers.  </w:t>
      </w:r>
      <w:r w:rsidRPr="62327927" w:rsidR="61BCF7E6">
        <w:rPr>
          <w:color w:val="000000" w:themeColor="text1"/>
        </w:rPr>
        <w:t>Unbelievably</w:t>
      </w:r>
      <w:r w:rsidRPr="62327927" w:rsidR="00695A5C">
        <w:rPr>
          <w:color w:val="000000" w:themeColor="text1"/>
        </w:rPr>
        <w:t>, these countermeasures can significantly slow or dissuade those who would attack your network</w:t>
      </w:r>
      <w:r w:rsidRPr="62327927" w:rsidR="13498CA8">
        <w:rPr>
          <w:color w:val="000000" w:themeColor="text1"/>
        </w:rPr>
        <w:t xml:space="preserve">. </w:t>
      </w:r>
      <w:r w:rsidRPr="62327927" w:rsidR="00695A5C">
        <w:rPr>
          <w:color w:val="000000" w:themeColor="text1"/>
        </w:rPr>
        <w:t>This includes red teams and penetration testers as well as real attackers.</w:t>
      </w:r>
    </w:p>
    <w:p w:rsidRPr="00CD1DC8" w:rsidR="00CD1DC8" w:rsidP="00CD1DC8" w:rsidRDefault="00CD1DC8" w14:paraId="0DC60997" w14:textId="5E20C9B4">
      <w:pPr>
        <w:rPr>
          <w:b/>
          <w:bCs/>
          <w:color w:val="000000" w:themeColor="text1"/>
        </w:rPr>
      </w:pPr>
      <w:r w:rsidRPr="00CD1DC8">
        <w:rPr>
          <w:b/>
          <w:bCs/>
          <w:color w:val="000000" w:themeColor="text1"/>
        </w:rPr>
        <w:t>You will be required to submit the following graded items as part of this lab:</w:t>
      </w:r>
    </w:p>
    <w:p w:rsidR="00CD1DC8" w:rsidP="00CD1DC8" w:rsidRDefault="00CD1DC8" w14:paraId="0D257D5B" w14:textId="3D3CE2C3">
      <w:pPr>
        <w:pStyle w:val="ListParagraph"/>
        <w:numPr>
          <w:ilvl w:val="0"/>
          <w:numId w:val="8"/>
        </w:numPr>
        <w:rPr>
          <w:color w:val="000000" w:themeColor="text1"/>
        </w:rPr>
      </w:pPr>
      <w:r>
        <w:rPr>
          <w:color w:val="000000" w:themeColor="text1"/>
        </w:rPr>
        <w:t xml:space="preserve">Answer all questions listed in </w:t>
      </w:r>
      <w:proofErr w:type="gramStart"/>
      <w:r w:rsidRPr="00CD1DC8">
        <w:rPr>
          <w:b/>
          <w:bCs/>
          <w:color w:val="000000" w:themeColor="text1"/>
        </w:rPr>
        <w:t>BOLD</w:t>
      </w:r>
      <w:proofErr w:type="gramEnd"/>
    </w:p>
    <w:p w:rsidR="00CD1DC8" w:rsidP="00CD1DC8" w:rsidRDefault="00CD1DC8" w14:paraId="63D428DC" w14:textId="2AE6E1F9">
      <w:pPr>
        <w:pStyle w:val="ListParagraph"/>
        <w:numPr>
          <w:ilvl w:val="0"/>
          <w:numId w:val="8"/>
        </w:numPr>
        <w:rPr>
          <w:color w:val="000000" w:themeColor="text1"/>
        </w:rPr>
      </w:pPr>
      <w:r>
        <w:rPr>
          <w:color w:val="000000" w:themeColor="text1"/>
        </w:rPr>
        <w:t xml:space="preserve">Provide screenshots when </w:t>
      </w:r>
      <w:proofErr w:type="gramStart"/>
      <w:r>
        <w:rPr>
          <w:color w:val="000000" w:themeColor="text1"/>
        </w:rPr>
        <w:t>asked</w:t>
      </w:r>
      <w:proofErr w:type="gramEnd"/>
    </w:p>
    <w:p w:rsidR="006677E7" w:rsidP="006677E7" w:rsidRDefault="006677E7" w14:paraId="0A1A9B1C" w14:textId="77777777">
      <w:pPr>
        <w:rPr>
          <w:color w:val="000000" w:themeColor="text1"/>
          <w:u w:val="single"/>
        </w:rPr>
      </w:pPr>
      <w:r>
        <w:rPr>
          <w:color w:val="000000" w:themeColor="text1"/>
          <w:u w:val="single"/>
        </w:rPr>
        <w:t>Accessing the Lab</w:t>
      </w:r>
    </w:p>
    <w:p w:rsidRPr="006677E7" w:rsidR="006677E7" w:rsidP="00EE70C6" w:rsidRDefault="006677E7" w14:paraId="702BD7D9" w14:textId="48950345">
      <w:pPr>
        <w:rPr>
          <w:color w:val="000000" w:themeColor="text1"/>
        </w:rPr>
      </w:pPr>
      <w:r w:rsidRPr="62327927">
        <w:rPr>
          <w:color w:val="000000" w:themeColor="text1"/>
        </w:rPr>
        <w:t xml:space="preserve">This lab is hosted in the </w:t>
      </w:r>
      <w:r w:rsidRPr="62327927" w:rsidR="2482A4B5">
        <w:rPr>
          <w:color w:val="000000" w:themeColor="text1"/>
        </w:rPr>
        <w:t>university's</w:t>
      </w:r>
      <w:r w:rsidRPr="62327927">
        <w:rPr>
          <w:color w:val="000000" w:themeColor="text1"/>
        </w:rPr>
        <w:t xml:space="preserve"> IS Lab and requires special instructions to access it.  If you are not familiar with accessing the IS Lab, please see the document in this course that walks you through accessing the Cybersecurity Desktop.  You can access the Cybersecurity Desktop through the Web or using VMWare’s Horizon client.  You should use the native Horizon client when possible as it provides better performance.  The web client can be accessed at</w:t>
      </w:r>
      <w:r w:rsidRPr="62327927" w:rsidR="5F76752E">
        <w:rPr>
          <w:color w:val="000000" w:themeColor="text1"/>
        </w:rPr>
        <w:t xml:space="preserve"> </w:t>
      </w:r>
      <w:hyperlink r:id="rId8">
        <w:r w:rsidRPr="62327927" w:rsidR="5F76752E">
          <w:rPr>
            <w:rStyle w:val="Hyperlink"/>
          </w:rPr>
          <w:t>https://workspace.bellevue.edu</w:t>
        </w:r>
      </w:hyperlink>
      <w:r w:rsidRPr="62327927">
        <w:rPr>
          <w:color w:val="000000" w:themeColor="text1"/>
        </w:rPr>
        <w:t>.  Make sure you log into this interface with your Bellevue student ID and password.</w:t>
      </w:r>
    </w:p>
    <w:p w:rsidR="00EE70C6" w:rsidP="00EE70C6" w:rsidRDefault="00EE70C6" w14:paraId="0DA97E68" w14:textId="34C81806">
      <w:pPr>
        <w:rPr>
          <w:color w:val="000000" w:themeColor="text1"/>
          <w:u w:val="single"/>
        </w:rPr>
      </w:pPr>
      <w:r w:rsidRPr="00EE70C6">
        <w:rPr>
          <w:color w:val="000000" w:themeColor="text1"/>
          <w:u w:val="single"/>
        </w:rPr>
        <w:t>Part 1 -</w:t>
      </w:r>
      <w:r w:rsidR="00695A5C">
        <w:rPr>
          <w:color w:val="000000" w:themeColor="text1"/>
          <w:u w:val="single"/>
        </w:rPr>
        <w:t xml:space="preserve"> Canary Tokens</w:t>
      </w:r>
    </w:p>
    <w:p w:rsidR="007C0101" w:rsidP="62327927" w:rsidRDefault="65DD0B92" w14:paraId="4078DB5C" w14:textId="2D25B693">
      <w:pPr>
        <w:rPr>
          <w:color w:val="000000" w:themeColor="text1"/>
        </w:rPr>
      </w:pPr>
      <w:r w:rsidRPr="62327927">
        <w:rPr>
          <w:color w:val="000000" w:themeColor="text1"/>
        </w:rPr>
        <w:t xml:space="preserve">Canary tokens are a type of honeypot that helps defenders detect </w:t>
      </w:r>
      <w:r w:rsidRPr="62327927" w:rsidR="101D5E03">
        <w:rPr>
          <w:color w:val="000000" w:themeColor="text1"/>
        </w:rPr>
        <w:t>an attacker</w:t>
      </w:r>
      <w:r w:rsidRPr="62327927">
        <w:rPr>
          <w:color w:val="000000" w:themeColor="text1"/>
        </w:rPr>
        <w:t xml:space="preserve"> by having the attacker announce their presence when performing actions that are typically considered benign or uninteresting.  Think about it as</w:t>
      </w:r>
      <w:r w:rsidRPr="62327927" w:rsidR="09B6C79F">
        <w:rPr>
          <w:color w:val="000000" w:themeColor="text1"/>
        </w:rPr>
        <w:t xml:space="preserve"> setting up tripwires that normal </w:t>
      </w:r>
      <w:r w:rsidRPr="62327927" w:rsidR="76B9E097">
        <w:rPr>
          <w:color w:val="000000" w:themeColor="text1"/>
        </w:rPr>
        <w:t>users</w:t>
      </w:r>
      <w:r w:rsidRPr="62327927" w:rsidR="09B6C79F">
        <w:rPr>
          <w:color w:val="000000" w:themeColor="text1"/>
        </w:rPr>
        <w:t xml:space="preserve"> and admins should normally not trip in their normal day-to-day activities</w:t>
      </w:r>
      <w:r w:rsidRPr="62327927" w:rsidR="69F95700">
        <w:rPr>
          <w:color w:val="000000" w:themeColor="text1"/>
        </w:rPr>
        <w:t xml:space="preserve">.  For example, the canary tokens we will be exploring will alert the defender when a document is opened and give a geolocation and IP address of where the canary token was opened.  This is </w:t>
      </w:r>
      <w:r w:rsidRPr="62327927" w:rsidR="33F71A0F">
        <w:rPr>
          <w:color w:val="000000" w:themeColor="text1"/>
        </w:rPr>
        <w:t>an efficient way</w:t>
      </w:r>
      <w:r w:rsidRPr="62327927" w:rsidR="69F95700">
        <w:rPr>
          <w:color w:val="000000" w:themeColor="text1"/>
        </w:rPr>
        <w:t xml:space="preserve"> to detect breaches or intelligence </w:t>
      </w:r>
      <w:r w:rsidRPr="62327927" w:rsidR="68DC3E38">
        <w:rPr>
          <w:color w:val="000000" w:themeColor="text1"/>
        </w:rPr>
        <w:t>gathering by attackers who have otherwise managed to evade your defenses</w:t>
      </w:r>
      <w:r w:rsidRPr="62327927" w:rsidR="0175DFD5">
        <w:rPr>
          <w:color w:val="000000" w:themeColor="text1"/>
        </w:rPr>
        <w:t xml:space="preserve"> or by malicious insiders.</w:t>
      </w:r>
    </w:p>
    <w:p w:rsidR="64562DF2" w:rsidP="62327927" w:rsidRDefault="64562DF2" w14:paraId="33F13F83" w14:textId="02A0D164">
      <w:pPr>
        <w:pStyle w:val="ListParagraph"/>
        <w:numPr>
          <w:ilvl w:val="0"/>
          <w:numId w:val="2"/>
        </w:numPr>
        <w:rPr>
          <w:color w:val="000000" w:themeColor="text1"/>
        </w:rPr>
      </w:pPr>
      <w:r w:rsidRPr="62327927">
        <w:rPr>
          <w:color w:val="000000" w:themeColor="text1"/>
        </w:rPr>
        <w:t xml:space="preserve">Start by browsing to </w:t>
      </w:r>
      <w:hyperlink w:history="1" r:id="rId9">
        <w:r w:rsidRPr="004A1ED3" w:rsidR="000E1762">
          <w:rPr>
            <w:rStyle w:val="Hyperlink"/>
          </w:rPr>
          <w:t>https://canarytokens.org/generate</w:t>
        </w:r>
      </w:hyperlink>
      <w:r w:rsidRPr="62327927">
        <w:rPr>
          <w:color w:val="000000" w:themeColor="text1"/>
        </w:rPr>
        <w:t xml:space="preserve">.  Click on the </w:t>
      </w:r>
      <w:r w:rsidRPr="62327927" w:rsidR="372348B4">
        <w:rPr>
          <w:color w:val="000000" w:themeColor="text1"/>
        </w:rPr>
        <w:t>drop-down</w:t>
      </w:r>
      <w:r w:rsidRPr="62327927">
        <w:rPr>
          <w:color w:val="000000" w:themeColor="text1"/>
        </w:rPr>
        <w:t xml:space="preserve"> name Select your token and read the </w:t>
      </w:r>
      <w:r w:rsidRPr="62327927" w:rsidR="1D817CD1">
        <w:rPr>
          <w:color w:val="000000" w:themeColor="text1"/>
        </w:rPr>
        <w:t>several types</w:t>
      </w:r>
      <w:r w:rsidRPr="62327927">
        <w:rPr>
          <w:color w:val="000000" w:themeColor="text1"/>
        </w:rPr>
        <w:t xml:space="preserve"> of canary tokens available</w:t>
      </w:r>
      <w:r w:rsidRPr="62327927" w:rsidR="3D246E8F">
        <w:rPr>
          <w:color w:val="000000" w:themeColor="text1"/>
        </w:rPr>
        <w:t xml:space="preserve">. </w:t>
      </w:r>
      <w:r w:rsidRPr="62327927">
        <w:rPr>
          <w:color w:val="000000" w:themeColor="text1"/>
        </w:rPr>
        <w:t>Answer</w:t>
      </w:r>
      <w:r w:rsidRPr="62327927" w:rsidR="6E73364B">
        <w:rPr>
          <w:color w:val="000000" w:themeColor="text1"/>
        </w:rPr>
        <w:t xml:space="preserve"> the following questions.</w:t>
      </w:r>
    </w:p>
    <w:p w:rsidR="6F619781" w:rsidP="62327927" w:rsidRDefault="6F619781" w14:paraId="5077BFEB" w14:textId="79D3E1E3">
      <w:pPr>
        <w:jc w:val="center"/>
      </w:pPr>
      <w:r>
        <w:rPr>
          <w:noProof/>
        </w:rPr>
        <w:lastRenderedPageBreak/>
        <w:drawing>
          <wp:inline distT="0" distB="0" distL="0" distR="0" wp14:anchorId="6DC4486E" wp14:editId="61CD02AF">
            <wp:extent cx="4572000" cy="3124200"/>
            <wp:effectExtent l="0" t="0" r="0" b="0"/>
            <wp:docPr id="890716134" name="Picture 890716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4572000" cy="3124200"/>
                    </a:xfrm>
                    <a:prstGeom prst="rect">
                      <a:avLst/>
                    </a:prstGeom>
                  </pic:spPr>
                </pic:pic>
              </a:graphicData>
            </a:graphic>
          </wp:inline>
        </w:drawing>
      </w:r>
    </w:p>
    <w:p w:rsidRPr="000C1CE2" w:rsidR="62327927" w:rsidP="62327927" w:rsidRDefault="62327927" w14:paraId="44203E99" w14:textId="4BD5DF97">
      <w:pPr>
        <w:ind w:left="360"/>
        <w:rPr>
          <w:color w:val="FF0000"/>
        </w:rPr>
      </w:pPr>
    </w:p>
    <w:p w:rsidRPr="000C1CE2" w:rsidR="6F619781" w:rsidP="4178A1F8" w:rsidRDefault="6F619781" w14:paraId="2E7AC523" w14:textId="0A54673E">
      <w:pPr>
        <w:ind w:left="360"/>
        <w:rPr>
          <w:b/>
          <w:bCs/>
          <w:color w:val="FF0000"/>
        </w:rPr>
      </w:pPr>
      <w:r w:rsidRPr="000C1CE2">
        <w:rPr>
          <w:b/>
          <w:bCs/>
          <w:color w:val="FF0000"/>
        </w:rPr>
        <w:t>How many different types of canary tokens are currently available?</w:t>
      </w:r>
    </w:p>
    <w:p w:rsidR="62327927" w:rsidP="62327927" w:rsidRDefault="00365B75" w14:paraId="2246247D" w14:textId="50D4CB30">
      <w:pPr>
        <w:ind w:left="360"/>
      </w:pPr>
      <w:r>
        <w:t>23</w:t>
      </w:r>
    </w:p>
    <w:p w:rsidRPr="004C1445" w:rsidR="6F619781" w:rsidP="4178A1F8" w:rsidRDefault="6F619781" w14:paraId="70B65D5F" w14:textId="726DD531">
      <w:pPr>
        <w:ind w:left="360"/>
        <w:rPr>
          <w:b/>
          <w:bCs/>
          <w:color w:val="FF0000"/>
        </w:rPr>
      </w:pPr>
      <w:r w:rsidRPr="004C1445">
        <w:rPr>
          <w:b/>
          <w:bCs/>
          <w:color w:val="FF0000"/>
        </w:rPr>
        <w:t>Pick two different canary tokens (not Microsoft Word Document or Microsoft Excel Document).  Explain how they could be used to set traps for attackers on an enterprise network.</w:t>
      </w:r>
    </w:p>
    <w:p w:rsidR="00411545" w:rsidP="00885AFC" w:rsidRDefault="008653D4" w14:paraId="64FB34E2" w14:textId="4A50372E">
      <w:pPr>
        <w:pStyle w:val="ListParagraph"/>
        <w:numPr>
          <w:ilvl w:val="0"/>
          <w:numId w:val="11"/>
        </w:numPr>
      </w:pPr>
      <w:r>
        <w:t>Microsoft SQL</w:t>
      </w:r>
      <w:r w:rsidR="000C1CE2">
        <w:t xml:space="preserve"> Server:</w:t>
      </w:r>
      <w:r w:rsidR="009240CF">
        <w:t xml:space="preserve"> </w:t>
      </w:r>
      <w:r w:rsidR="00A74CC5">
        <w:t xml:space="preserve">This can be configured </w:t>
      </w:r>
      <w:r w:rsidR="00FB78AF">
        <w:t xml:space="preserve">to look like valuable targets like financial </w:t>
      </w:r>
      <w:r w:rsidR="004247F8">
        <w:t>or government databases</w:t>
      </w:r>
      <w:r w:rsidR="00AF6E17">
        <w:t xml:space="preserve">. An attacker will be immediately </w:t>
      </w:r>
      <w:r w:rsidR="00411545">
        <w:t>detected,</w:t>
      </w:r>
      <w:r w:rsidR="00AF6E17">
        <w:t xml:space="preserve"> </w:t>
      </w:r>
      <w:r w:rsidR="004B73B3">
        <w:t xml:space="preserve">and their activities monitored once they tried to </w:t>
      </w:r>
      <w:r w:rsidR="00411545">
        <w:t xml:space="preserve">access the honeypot. </w:t>
      </w:r>
    </w:p>
    <w:p w:rsidR="00885AFC" w:rsidP="00885AFC" w:rsidRDefault="00C17BAC" w14:paraId="4865B8F6" w14:textId="70C9A71E">
      <w:pPr>
        <w:pStyle w:val="ListParagraph"/>
        <w:numPr>
          <w:ilvl w:val="0"/>
          <w:numId w:val="11"/>
        </w:numPr>
      </w:pPr>
      <w:r>
        <w:t xml:space="preserve"> </w:t>
      </w:r>
      <w:r w:rsidR="00526873">
        <w:t>Cloned</w:t>
      </w:r>
      <w:r w:rsidR="00DA29A9">
        <w:t xml:space="preserve"> </w:t>
      </w:r>
      <w:r w:rsidR="00C34369">
        <w:t>W</w:t>
      </w:r>
      <w:r w:rsidR="00DA29A9">
        <w:t xml:space="preserve">ebsite: A </w:t>
      </w:r>
      <w:r w:rsidR="00B6767B">
        <w:t xml:space="preserve">replica </w:t>
      </w:r>
      <w:r w:rsidR="00DA29A9">
        <w:t xml:space="preserve">website </w:t>
      </w:r>
      <w:r w:rsidR="001C65E6">
        <w:t>created to</w:t>
      </w:r>
      <w:r w:rsidR="00F75492">
        <w:t xml:space="preserve"> look like the real website </w:t>
      </w:r>
      <w:r w:rsidR="00DA29A9">
        <w:t xml:space="preserve">can be </w:t>
      </w:r>
      <w:r w:rsidR="001C65E6">
        <w:t xml:space="preserve">used </w:t>
      </w:r>
      <w:r w:rsidR="00503C35">
        <w:t xml:space="preserve">to set traps for attackers </w:t>
      </w:r>
      <w:r w:rsidR="00943263">
        <w:t xml:space="preserve">on an enterprise network. </w:t>
      </w:r>
      <w:r w:rsidR="00CE23C3">
        <w:t xml:space="preserve">This can be used to monitor </w:t>
      </w:r>
      <w:r w:rsidR="00442F5F">
        <w:t xml:space="preserve">suspicious activities such as </w:t>
      </w:r>
      <w:r w:rsidR="00AA6F81">
        <w:t xml:space="preserve">multiple attempts to login in with incorrect </w:t>
      </w:r>
      <w:r w:rsidR="00157541">
        <w:t xml:space="preserve">credentials. This alerts the </w:t>
      </w:r>
      <w:r w:rsidR="00C34369">
        <w:t xml:space="preserve">cybersecurity team to take actions to prevent the attacker from gaining access to the enterprise network. </w:t>
      </w:r>
    </w:p>
    <w:p w:rsidR="00DA29A9" w:rsidP="00DA29A9" w:rsidRDefault="00DA29A9" w14:paraId="2508F603" w14:textId="77777777"/>
    <w:p w:rsidR="6F619781" w:rsidP="62327927" w:rsidRDefault="6F619781" w14:paraId="4B4DE573" w14:textId="06C23C2C">
      <w:pPr>
        <w:pStyle w:val="ListParagraph"/>
        <w:numPr>
          <w:ilvl w:val="0"/>
          <w:numId w:val="2"/>
        </w:numPr>
        <w:rPr>
          <w:color w:val="000000" w:themeColor="text1"/>
        </w:rPr>
      </w:pPr>
      <w:r w:rsidRPr="62327927">
        <w:rPr>
          <w:color w:val="000000" w:themeColor="text1"/>
        </w:rPr>
        <w:t>Create a Microsoft Word canary by entering the following:</w:t>
      </w:r>
    </w:p>
    <w:p w:rsidR="6F619781" w:rsidP="62327927" w:rsidRDefault="6F619781" w14:paraId="72A3585B" w14:textId="372B8570">
      <w:pPr>
        <w:pStyle w:val="ListParagraph"/>
        <w:numPr>
          <w:ilvl w:val="1"/>
          <w:numId w:val="2"/>
        </w:numPr>
        <w:rPr>
          <w:color w:val="000000" w:themeColor="text1"/>
        </w:rPr>
      </w:pPr>
      <w:r w:rsidRPr="62327927">
        <w:rPr>
          <w:color w:val="000000" w:themeColor="text1"/>
        </w:rPr>
        <w:t>Select your token: Microsoft Word Document</w:t>
      </w:r>
    </w:p>
    <w:p w:rsidR="6F619781" w:rsidP="62327927" w:rsidRDefault="6F619781" w14:paraId="665514B3" w14:textId="5CC3217E">
      <w:pPr>
        <w:pStyle w:val="ListParagraph"/>
        <w:numPr>
          <w:ilvl w:val="1"/>
          <w:numId w:val="2"/>
        </w:numPr>
        <w:rPr>
          <w:color w:val="000000" w:themeColor="text1"/>
        </w:rPr>
      </w:pPr>
      <w:r w:rsidRPr="62327927">
        <w:rPr>
          <w:color w:val="000000" w:themeColor="text1"/>
        </w:rPr>
        <w:t>Email Address: Your personal or Bellevue email address</w:t>
      </w:r>
    </w:p>
    <w:p w:rsidR="62327927" w:rsidP="4178A1F8" w:rsidRDefault="38C10D83" w14:paraId="76294868" w14:textId="27AD4F98">
      <w:pPr>
        <w:pStyle w:val="ListParagraph"/>
        <w:numPr>
          <w:ilvl w:val="1"/>
          <w:numId w:val="2"/>
        </w:numPr>
        <w:rPr>
          <w:color w:val="000000" w:themeColor="text1"/>
        </w:rPr>
      </w:pPr>
      <w:r w:rsidRPr="4178A1F8">
        <w:rPr>
          <w:color w:val="000000" w:themeColor="text1"/>
        </w:rPr>
        <w:t>Reminder Note: Your Name test canary token</w:t>
      </w:r>
    </w:p>
    <w:p w:rsidR="62327927" w:rsidP="4178A1F8" w:rsidRDefault="38C10D83" w14:paraId="7E3A2A6D" w14:textId="341DBD7F">
      <w:pPr>
        <w:ind w:left="360"/>
        <w:jc w:val="center"/>
      </w:pPr>
      <w:r>
        <w:rPr>
          <w:noProof/>
        </w:rPr>
        <w:lastRenderedPageBreak/>
        <w:drawing>
          <wp:inline distT="0" distB="0" distL="0" distR="0" wp14:anchorId="36483147" wp14:editId="138B4F40">
            <wp:extent cx="4572000" cy="2686050"/>
            <wp:effectExtent l="0" t="0" r="0" b="0"/>
            <wp:docPr id="420934681" name="Picture 4209346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4572000" cy="2686050"/>
                    </a:xfrm>
                    <a:prstGeom prst="rect">
                      <a:avLst/>
                    </a:prstGeom>
                  </pic:spPr>
                </pic:pic>
              </a:graphicData>
            </a:graphic>
          </wp:inline>
        </w:drawing>
      </w:r>
    </w:p>
    <w:p w:rsidR="38C10D83" w:rsidP="4178A1F8" w:rsidRDefault="38C10D83" w14:paraId="7F67CBF3" w14:textId="3BA67EEE">
      <w:pPr>
        <w:pStyle w:val="ListParagraph"/>
        <w:numPr>
          <w:ilvl w:val="0"/>
          <w:numId w:val="2"/>
        </w:numPr>
        <w:rPr>
          <w:color w:val="000000" w:themeColor="text1"/>
        </w:rPr>
      </w:pPr>
      <w:r w:rsidRPr="4178A1F8">
        <w:rPr>
          <w:color w:val="000000" w:themeColor="text1"/>
        </w:rPr>
        <w:t xml:space="preserve">Click Create my </w:t>
      </w:r>
      <w:proofErr w:type="spellStart"/>
      <w:r w:rsidRPr="4178A1F8">
        <w:rPr>
          <w:color w:val="000000" w:themeColor="text1"/>
        </w:rPr>
        <w:t>Canarytoken</w:t>
      </w:r>
      <w:proofErr w:type="spellEnd"/>
      <w:r w:rsidRPr="4178A1F8">
        <w:rPr>
          <w:color w:val="000000" w:themeColor="text1"/>
        </w:rPr>
        <w:t xml:space="preserve"> and then Download your MS Word file.</w:t>
      </w:r>
    </w:p>
    <w:p w:rsidR="38C10D83" w:rsidP="4178A1F8" w:rsidRDefault="38C10D83" w14:paraId="33C9D0C5" w14:textId="423D126A">
      <w:pPr>
        <w:jc w:val="center"/>
      </w:pPr>
      <w:r>
        <w:rPr>
          <w:noProof/>
        </w:rPr>
        <w:drawing>
          <wp:inline distT="0" distB="0" distL="0" distR="0" wp14:anchorId="41AE83D6" wp14:editId="11A6FA5D">
            <wp:extent cx="4572000" cy="3476625"/>
            <wp:effectExtent l="0" t="0" r="0" b="0"/>
            <wp:docPr id="1737578996" name="Picture 17375789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4572000" cy="3476625"/>
                    </a:xfrm>
                    <a:prstGeom prst="rect">
                      <a:avLst/>
                    </a:prstGeom>
                  </pic:spPr>
                </pic:pic>
              </a:graphicData>
            </a:graphic>
          </wp:inline>
        </w:drawing>
      </w:r>
    </w:p>
    <w:p w:rsidR="2166E868" w:rsidP="4178A1F8" w:rsidRDefault="2166E868" w14:paraId="36C9F6B0" w14:textId="29C14A3E">
      <w:pPr>
        <w:pStyle w:val="ListParagraph"/>
        <w:numPr>
          <w:ilvl w:val="0"/>
          <w:numId w:val="2"/>
        </w:numPr>
        <w:rPr>
          <w:color w:val="000000" w:themeColor="text1"/>
        </w:rPr>
      </w:pPr>
      <w:r w:rsidRPr="4178A1F8">
        <w:rPr>
          <w:color w:val="000000" w:themeColor="text1"/>
        </w:rPr>
        <w:t>Open the MS Word file and click Enable Editing in MS Word.  After a few minutes you should get an email from canary tokens showing an alert triggered</w:t>
      </w:r>
      <w:r w:rsidRPr="4178A1F8" w:rsidR="53C2D2F3">
        <w:rPr>
          <w:color w:val="000000" w:themeColor="text1"/>
        </w:rPr>
        <w:t>.  Below is an example.  Make sure you check your junk mail if you don’t see the canary tokens email in your inbox.  Paste a screenshot of the email you received below.</w:t>
      </w:r>
    </w:p>
    <w:p w:rsidR="2166E868" w:rsidP="4178A1F8" w:rsidRDefault="2166E868" w14:paraId="40DDCB47" w14:textId="4E697858">
      <w:pPr>
        <w:jc w:val="center"/>
      </w:pPr>
      <w:r>
        <w:rPr>
          <w:noProof/>
        </w:rPr>
        <w:lastRenderedPageBreak/>
        <w:drawing>
          <wp:inline distT="0" distB="0" distL="0" distR="0" wp14:anchorId="50946893" wp14:editId="3223B595">
            <wp:extent cx="4057650" cy="4572000"/>
            <wp:effectExtent l="0" t="0" r="0" b="0"/>
            <wp:docPr id="294970409" name="Picture 294970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4057650" cy="4572000"/>
                    </a:xfrm>
                    <a:prstGeom prst="rect">
                      <a:avLst/>
                    </a:prstGeom>
                  </pic:spPr>
                </pic:pic>
              </a:graphicData>
            </a:graphic>
          </wp:inline>
        </w:drawing>
      </w:r>
    </w:p>
    <w:p w:rsidR="7D7EF341" w:rsidP="4178A1F8" w:rsidRDefault="7D7EF341" w14:paraId="0C2CF461" w14:textId="036D1A56">
      <w:pPr>
        <w:ind w:left="540"/>
        <w:rPr>
          <w:b/>
          <w:bCs/>
        </w:rPr>
      </w:pPr>
      <w:r w:rsidRPr="4178A1F8">
        <w:rPr>
          <w:b/>
          <w:bCs/>
        </w:rPr>
        <w:lastRenderedPageBreak/>
        <w:t>Screenshot of canary tokens alert email.</w:t>
      </w:r>
      <w:r w:rsidR="00050ED5">
        <w:rPr>
          <w:b/>
          <w:bCs/>
          <w:noProof/>
        </w:rPr>
        <w:drawing>
          <wp:inline distT="0" distB="0" distL="0" distR="0" wp14:anchorId="0B981263" wp14:editId="5011915A">
            <wp:extent cx="5943600" cy="6660515"/>
            <wp:effectExtent l="0" t="0" r="0" b="0"/>
            <wp:docPr id="194875950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759500" name="Picture 1" descr="A screenshot of a computer&#10;&#10;Description automatically generated with medium confidence"/>
                    <pic:cNvPicPr/>
                  </pic:nvPicPr>
                  <pic:blipFill>
                    <a:blip r:embed="rId14">
                      <a:extLst>
                        <a:ext uri="{28A0092B-C50C-407E-A947-70E740481C1C}">
                          <a14:useLocalDpi xmlns:a14="http://schemas.microsoft.com/office/drawing/2010/main" val="0"/>
                        </a:ext>
                      </a:extLst>
                    </a:blip>
                    <a:stretch>
                      <a:fillRect/>
                    </a:stretch>
                  </pic:blipFill>
                  <pic:spPr>
                    <a:xfrm>
                      <a:off x="0" y="0"/>
                      <a:ext cx="5943600" cy="6660515"/>
                    </a:xfrm>
                    <a:prstGeom prst="rect">
                      <a:avLst/>
                    </a:prstGeom>
                  </pic:spPr>
                </pic:pic>
              </a:graphicData>
            </a:graphic>
          </wp:inline>
        </w:drawing>
      </w:r>
    </w:p>
    <w:p w:rsidR="4178A1F8" w:rsidP="4178A1F8" w:rsidRDefault="4178A1F8" w14:paraId="62E6BBDC" w14:textId="07BCCA69">
      <w:pPr>
        <w:rPr>
          <w:color w:val="000000" w:themeColor="text1"/>
        </w:rPr>
      </w:pPr>
    </w:p>
    <w:p w:rsidR="3BB50FC9" w:rsidP="4178A1F8" w:rsidRDefault="3BB50FC9" w14:paraId="3F86275F" w14:textId="0AF686D0">
      <w:pPr>
        <w:pStyle w:val="ListParagraph"/>
        <w:numPr>
          <w:ilvl w:val="0"/>
          <w:numId w:val="2"/>
        </w:numPr>
        <w:rPr>
          <w:color w:val="000000" w:themeColor="text1"/>
        </w:rPr>
      </w:pPr>
      <w:r w:rsidRPr="4178A1F8">
        <w:rPr>
          <w:color w:val="000000" w:themeColor="text1"/>
        </w:rPr>
        <w:t>In the email you received, click the More info on this token here link.  You will be brought to another page that has a little more information on the IP addresses associated with the opening of the document</w:t>
      </w:r>
      <w:r w:rsidRPr="4178A1F8" w:rsidR="36417431">
        <w:rPr>
          <w:color w:val="000000" w:themeColor="text1"/>
        </w:rPr>
        <w:t>, including a map with the geo location of the IP address.  Examine the Incident Map and Incident List for that canary token.  An example is shown below.</w:t>
      </w:r>
    </w:p>
    <w:p w:rsidR="36417431" w:rsidP="4178A1F8" w:rsidRDefault="36417431" w14:paraId="5228DA31" w14:textId="71C39400">
      <w:pPr>
        <w:jc w:val="center"/>
      </w:pPr>
      <w:r>
        <w:rPr>
          <w:noProof/>
        </w:rPr>
        <w:lastRenderedPageBreak/>
        <w:drawing>
          <wp:inline distT="0" distB="0" distL="0" distR="0" wp14:anchorId="04D3B6B4" wp14:editId="234507B6">
            <wp:extent cx="4572000" cy="2581275"/>
            <wp:effectExtent l="0" t="0" r="0" b="0"/>
            <wp:docPr id="1669703616" name="Picture 1669703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572000" cy="2581275"/>
                    </a:xfrm>
                    <a:prstGeom prst="rect">
                      <a:avLst/>
                    </a:prstGeom>
                  </pic:spPr>
                </pic:pic>
              </a:graphicData>
            </a:graphic>
          </wp:inline>
        </w:drawing>
      </w:r>
    </w:p>
    <w:p w:rsidR="4178A1F8" w:rsidP="4178A1F8" w:rsidRDefault="4178A1F8" w14:paraId="30794C51" w14:textId="0407B611">
      <w:pPr>
        <w:jc w:val="center"/>
      </w:pPr>
    </w:p>
    <w:p w:rsidR="5671FFD4" w:rsidP="4178A1F8" w:rsidRDefault="5671FFD4" w14:paraId="125861B9" w14:textId="63226AFF">
      <w:pPr>
        <w:ind w:left="540"/>
        <w:rPr>
          <w:b/>
          <w:bCs/>
        </w:rPr>
      </w:pPr>
      <w:r w:rsidRPr="4178A1F8">
        <w:rPr>
          <w:b/>
          <w:bCs/>
        </w:rPr>
        <w:t>Screenshot of canary tokens incident history page.</w:t>
      </w:r>
      <w:r w:rsidR="008224A9">
        <w:rPr>
          <w:b/>
          <w:bCs/>
          <w:noProof/>
        </w:rPr>
        <w:drawing>
          <wp:inline distT="0" distB="0" distL="0" distR="0" wp14:anchorId="3A6F9CD1" wp14:editId="484E1338">
            <wp:extent cx="5943600" cy="3181985"/>
            <wp:effectExtent l="0" t="0" r="0" b="5715"/>
            <wp:docPr id="1592303777" name="Picture 2" descr="A screenshot of a ma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303777" name="Picture 2" descr="A screenshot of a map&#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181985"/>
                    </a:xfrm>
                    <a:prstGeom prst="rect">
                      <a:avLst/>
                    </a:prstGeom>
                  </pic:spPr>
                </pic:pic>
              </a:graphicData>
            </a:graphic>
          </wp:inline>
        </w:drawing>
      </w:r>
    </w:p>
    <w:p w:rsidR="4178A1F8" w:rsidP="4178A1F8" w:rsidRDefault="4178A1F8" w14:paraId="123C7887" w14:textId="1E929192">
      <w:pPr>
        <w:ind w:left="540"/>
        <w:rPr>
          <w:b/>
          <w:bCs/>
        </w:rPr>
      </w:pPr>
    </w:p>
    <w:p w:rsidR="12935EE5" w:rsidP="4178A1F8" w:rsidRDefault="00D2585D" w14:paraId="2629F0DF" w14:textId="07F7E203">
      <w:pPr>
        <w:pStyle w:val="ListParagraph"/>
        <w:numPr>
          <w:ilvl w:val="0"/>
          <w:numId w:val="2"/>
        </w:numPr>
        <w:rPr>
          <w:color w:val="000000" w:themeColor="text1"/>
        </w:rPr>
      </w:pPr>
      <w:r w:rsidRPr="4178A1F8">
        <w:rPr>
          <w:color w:val="000000" w:themeColor="text1"/>
        </w:rPr>
        <w:t>Answer</w:t>
      </w:r>
      <w:r w:rsidRPr="4178A1F8" w:rsidR="12935EE5">
        <w:rPr>
          <w:color w:val="000000" w:themeColor="text1"/>
        </w:rPr>
        <w:t xml:space="preserve"> the following questions:</w:t>
      </w:r>
    </w:p>
    <w:p w:rsidR="4178A1F8" w:rsidP="4178A1F8" w:rsidRDefault="4178A1F8" w14:paraId="29999C6B" w14:textId="2A3D39E4">
      <w:pPr>
        <w:rPr>
          <w:b/>
          <w:bCs/>
        </w:rPr>
      </w:pPr>
    </w:p>
    <w:p w:rsidRPr="00334834" w:rsidR="12935EE5" w:rsidP="4178A1F8" w:rsidRDefault="12935EE5" w14:paraId="04E878DF" w14:textId="3C6C021F">
      <w:pPr>
        <w:ind w:left="540"/>
        <w:rPr>
          <w:b/>
          <w:bCs/>
          <w:color w:val="FF0000"/>
        </w:rPr>
      </w:pPr>
      <w:r w:rsidRPr="00334834">
        <w:rPr>
          <w:b/>
          <w:bCs/>
          <w:color w:val="FF0000"/>
        </w:rPr>
        <w:t>Are you surprised at the amount of information available by the Word canary token?  Why or why not?</w:t>
      </w:r>
    </w:p>
    <w:p w:rsidRPr="00B43265" w:rsidR="4178A1F8" w:rsidP="4178A1F8" w:rsidRDefault="00B43265" w14:paraId="0E490A06" w14:textId="0AA0921E">
      <w:pPr>
        <w:ind w:left="540"/>
      </w:pPr>
      <w:r>
        <w:t xml:space="preserve">I’m </w:t>
      </w:r>
      <w:r w:rsidR="00B9530E">
        <w:t xml:space="preserve">surprised that it could detect my </w:t>
      </w:r>
      <w:r w:rsidR="00334834">
        <w:t>Ip</w:t>
      </w:r>
      <w:r w:rsidR="00B9530E">
        <w:t xml:space="preserve"> address and </w:t>
      </w:r>
      <w:r w:rsidR="006F4960">
        <w:t xml:space="preserve">was able to pinpoint a location as well. </w:t>
      </w:r>
    </w:p>
    <w:p w:rsidRPr="00334834" w:rsidR="12935EE5" w:rsidP="4178A1F8" w:rsidRDefault="12935EE5" w14:paraId="22228F2C" w14:textId="4D17FA24">
      <w:pPr>
        <w:ind w:left="540"/>
        <w:rPr>
          <w:b/>
          <w:bCs/>
          <w:color w:val="FF0000"/>
        </w:rPr>
      </w:pPr>
      <w:r w:rsidRPr="00334834">
        <w:rPr>
          <w:b/>
          <w:bCs/>
          <w:color w:val="FF0000"/>
        </w:rPr>
        <w:lastRenderedPageBreak/>
        <w:t xml:space="preserve">Where could the Word canary token be used to detect attackers?  </w:t>
      </w:r>
    </w:p>
    <w:p w:rsidRPr="00334834" w:rsidR="4178A1F8" w:rsidP="00334834" w:rsidRDefault="005D27D1" w14:paraId="5BD1D24C" w14:textId="53726232">
      <w:pPr>
        <w:ind w:left="540"/>
      </w:pPr>
      <w:r>
        <w:t xml:space="preserve">This could </w:t>
      </w:r>
      <w:r w:rsidR="00C1789F">
        <w:t xml:space="preserve">be </w:t>
      </w:r>
      <w:r w:rsidR="00660805">
        <w:t xml:space="preserve">used </w:t>
      </w:r>
      <w:r w:rsidR="00C60AFE">
        <w:t xml:space="preserve">to detect </w:t>
      </w:r>
      <w:r w:rsidR="00334834">
        <w:t xml:space="preserve">attackers who are trying to gain access to a sensitive document. </w:t>
      </w:r>
    </w:p>
    <w:p w:rsidR="12935EE5" w:rsidP="4178A1F8" w:rsidRDefault="12935EE5" w14:paraId="62ED94C8" w14:textId="620EA9EF">
      <w:pPr>
        <w:ind w:left="540"/>
        <w:rPr>
          <w:b/>
          <w:bCs/>
        </w:rPr>
      </w:pPr>
      <w:r w:rsidRPr="4178A1F8">
        <w:rPr>
          <w:b/>
          <w:bCs/>
        </w:rPr>
        <w:t>How could we change the default name and content of the canary token to make it more enticing for an attacker to open?</w:t>
      </w:r>
    </w:p>
    <w:p w:rsidRPr="00BA6850" w:rsidR="003966FF" w:rsidP="4178A1F8" w:rsidRDefault="00BA6850" w14:paraId="6F04F812" w14:textId="22340B06">
      <w:pPr>
        <w:ind w:left="540"/>
      </w:pPr>
      <w:r>
        <w:t xml:space="preserve">The </w:t>
      </w:r>
      <w:r w:rsidR="00EA21DC">
        <w:t xml:space="preserve">default name can be changed to </w:t>
      </w:r>
      <w:r w:rsidR="007747AA">
        <w:t xml:space="preserve">upcoming </w:t>
      </w:r>
      <w:r w:rsidR="001B1CFF">
        <w:t>stock</w:t>
      </w:r>
      <w:r w:rsidR="006F0BD8">
        <w:t xml:space="preserve"> exchange annual report </w:t>
      </w:r>
      <w:r w:rsidR="00863485">
        <w:t xml:space="preserve">to shareholders.  It can contain a random </w:t>
      </w:r>
      <w:r w:rsidR="00B24DA5">
        <w:t>annual report meant to</w:t>
      </w:r>
      <w:r w:rsidR="00DF6794">
        <w:t xml:space="preserve"> appear like a tip</w:t>
      </w:r>
      <w:r w:rsidR="00CE2464">
        <w:t xml:space="preserve"> which will serve as a </w:t>
      </w:r>
      <w:r w:rsidR="00E447A1">
        <w:t xml:space="preserve">factor whether to buy or sell the company’s stock. </w:t>
      </w:r>
    </w:p>
    <w:p w:rsidR="4178A1F8" w:rsidP="4178A1F8" w:rsidRDefault="4178A1F8" w14:paraId="3EAE07E5" w14:textId="1AFBE019">
      <w:pPr>
        <w:rPr>
          <w:b/>
          <w:bCs/>
        </w:rPr>
      </w:pPr>
    </w:p>
    <w:p w:rsidR="007C0101" w:rsidP="00EE70C6" w:rsidRDefault="007C0101" w14:paraId="2006211D" w14:textId="041C50F4">
      <w:pPr>
        <w:rPr>
          <w:color w:val="000000" w:themeColor="text1"/>
          <w:u w:val="single"/>
        </w:rPr>
      </w:pPr>
      <w:r w:rsidRPr="4178A1F8">
        <w:rPr>
          <w:color w:val="000000" w:themeColor="text1"/>
          <w:u w:val="single"/>
        </w:rPr>
        <w:t xml:space="preserve">Part 2 - </w:t>
      </w:r>
      <w:r w:rsidRPr="4178A1F8" w:rsidR="005E5689">
        <w:rPr>
          <w:color w:val="000000" w:themeColor="text1"/>
          <w:u w:val="single"/>
        </w:rPr>
        <w:t>Active Defense Harbinger Distribution</w:t>
      </w:r>
    </w:p>
    <w:p w:rsidR="77A71546" w:rsidP="4178A1F8" w:rsidRDefault="77A71546" w14:paraId="262DFAFB" w14:textId="39276B50">
      <w:pPr>
        <w:rPr>
          <w:color w:val="000000" w:themeColor="text1"/>
        </w:rPr>
      </w:pPr>
      <w:r w:rsidRPr="4178A1F8">
        <w:rPr>
          <w:color w:val="000000" w:themeColor="text1"/>
        </w:rPr>
        <w:t xml:space="preserve">Active Defense Harbinger Distribution (ADHD) is a Linux security distribution that is </w:t>
      </w:r>
      <w:r w:rsidRPr="4178A1F8" w:rsidR="3D7B99B0">
        <w:rPr>
          <w:color w:val="000000" w:themeColor="text1"/>
        </w:rPr>
        <w:t>like</w:t>
      </w:r>
      <w:r w:rsidRPr="4178A1F8">
        <w:rPr>
          <w:color w:val="000000" w:themeColor="text1"/>
        </w:rPr>
        <w:t xml:space="preserve"> </w:t>
      </w:r>
      <w:r w:rsidRPr="4178A1F8" w:rsidR="0D026648">
        <w:rPr>
          <w:color w:val="000000" w:themeColor="text1"/>
        </w:rPr>
        <w:t>security-oriented</w:t>
      </w:r>
      <w:r w:rsidRPr="4178A1F8">
        <w:rPr>
          <w:color w:val="000000" w:themeColor="text1"/>
        </w:rPr>
        <w:t xml:space="preserve"> Linux distributions</w:t>
      </w:r>
      <w:r w:rsidRPr="4178A1F8" w:rsidR="37733E06">
        <w:rPr>
          <w:color w:val="000000" w:themeColor="text1"/>
        </w:rPr>
        <w:t>. For example:</w:t>
      </w:r>
      <w:r w:rsidRPr="4178A1F8">
        <w:rPr>
          <w:color w:val="000000" w:themeColor="text1"/>
        </w:rPr>
        <w:t xml:space="preserve"> Kali</w:t>
      </w:r>
      <w:r w:rsidRPr="4178A1F8" w:rsidR="4C15FE4F">
        <w:rPr>
          <w:color w:val="000000" w:themeColor="text1"/>
        </w:rPr>
        <w:t>, Parrot, or Security Onion.</w:t>
      </w:r>
      <w:r w:rsidRPr="4178A1F8" w:rsidR="6F68BB91">
        <w:rPr>
          <w:color w:val="000000" w:themeColor="text1"/>
        </w:rPr>
        <w:t xml:space="preserve">  The difference is that ADHD contains tools focused on providing active defense and cyber deception tools.  We will be using this distribution for the second part of this lab.  </w:t>
      </w:r>
    </w:p>
    <w:p w:rsidR="6F68BB91" w:rsidP="4178A1F8" w:rsidRDefault="6F68BB91" w14:paraId="49D2F5BB" w14:textId="7DEA1405">
      <w:pPr>
        <w:pStyle w:val="ListParagraph"/>
        <w:numPr>
          <w:ilvl w:val="0"/>
          <w:numId w:val="1"/>
        </w:numPr>
        <w:rPr>
          <w:color w:val="000000" w:themeColor="text1"/>
        </w:rPr>
      </w:pPr>
      <w:r w:rsidRPr="4178A1F8">
        <w:rPr>
          <w:color w:val="000000" w:themeColor="text1"/>
        </w:rPr>
        <w:t xml:space="preserve">From the IS </w:t>
      </w:r>
      <w:r w:rsidRPr="4178A1F8" w:rsidR="763E1A9F">
        <w:rPr>
          <w:color w:val="000000" w:themeColor="text1"/>
        </w:rPr>
        <w:t xml:space="preserve">Lab virtual machine desktop, </w:t>
      </w:r>
      <w:r w:rsidRPr="4178A1F8" w:rsidR="78FB809A">
        <w:rPr>
          <w:color w:val="000000" w:themeColor="text1"/>
        </w:rPr>
        <w:t xml:space="preserve">open </w:t>
      </w:r>
      <w:r w:rsidR="006E61E1">
        <w:rPr>
          <w:color w:val="000000" w:themeColor="text1"/>
        </w:rPr>
        <w:t xml:space="preserve">two Firefox windows and place them side to side.  In each window, navigate to </w:t>
      </w:r>
      <w:hyperlink w:history="1" r:id="rId17">
        <w:r w:rsidRPr="004D2F41" w:rsidR="006E61E1">
          <w:rPr>
            <w:rStyle w:val="Hyperlink"/>
          </w:rPr>
          <w:t>https://10.98.100.11:4200</w:t>
        </w:r>
      </w:hyperlink>
      <w:r w:rsidR="006E61E1">
        <w:rPr>
          <w:color w:val="000000" w:themeColor="text1"/>
        </w:rPr>
        <w:t xml:space="preserve">.  Login in use the username analyst# and password </w:t>
      </w:r>
      <w:proofErr w:type="spellStart"/>
      <w:proofErr w:type="gramStart"/>
      <w:r w:rsidR="006E61E1">
        <w:rPr>
          <w:color w:val="000000" w:themeColor="text1"/>
        </w:rPr>
        <w:t>An</w:t>
      </w:r>
      <w:proofErr w:type="gramEnd"/>
      <w:r w:rsidR="006E61E1">
        <w:rPr>
          <w:color w:val="000000" w:themeColor="text1"/>
        </w:rPr>
        <w:t>@lyst</w:t>
      </w:r>
      <w:proofErr w:type="spellEnd"/>
      <w:r w:rsidR="006E61E1">
        <w:rPr>
          <w:color w:val="000000" w:themeColor="text1"/>
        </w:rPr>
        <w:t>#!! where # is your student/analyst number.</w:t>
      </w:r>
    </w:p>
    <w:p w:rsidR="4178A1F8" w:rsidP="4178A1F8" w:rsidRDefault="4178A1F8" w14:paraId="1EED771F" w14:textId="0C905948">
      <w:pPr>
        <w:rPr>
          <w:color w:val="000000" w:themeColor="text1"/>
        </w:rPr>
      </w:pPr>
    </w:p>
    <w:p w:rsidR="6E1B79C8" w:rsidP="006E61E1" w:rsidRDefault="006E61E1" w14:paraId="7645E29C" w14:textId="0D876858">
      <w:pPr>
        <w:jc w:val="center"/>
      </w:pPr>
      <w:r>
        <w:rPr>
          <w:noProof/>
        </w:rPr>
        <w:drawing>
          <wp:inline distT="0" distB="0" distL="0" distR="0" wp14:anchorId="0A01DE80" wp14:editId="66600AB3">
            <wp:extent cx="5943600" cy="2891155"/>
            <wp:effectExtent l="0" t="0" r="0" b="4445"/>
            <wp:docPr id="1" name="Picture 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Word&#10;&#10;Description automatically generated"/>
                    <pic:cNvPicPr/>
                  </pic:nvPicPr>
                  <pic:blipFill>
                    <a:blip r:embed="rId18"/>
                    <a:stretch>
                      <a:fillRect/>
                    </a:stretch>
                  </pic:blipFill>
                  <pic:spPr>
                    <a:xfrm>
                      <a:off x="0" y="0"/>
                      <a:ext cx="5943600" cy="2891155"/>
                    </a:xfrm>
                    <a:prstGeom prst="rect">
                      <a:avLst/>
                    </a:prstGeom>
                  </pic:spPr>
                </pic:pic>
              </a:graphicData>
            </a:graphic>
          </wp:inline>
        </w:drawing>
      </w:r>
    </w:p>
    <w:p w:rsidR="4178A1F8" w:rsidP="4178A1F8" w:rsidRDefault="4178A1F8" w14:paraId="0425E9FF" w14:textId="0630A64B">
      <w:pPr>
        <w:rPr>
          <w:color w:val="000000" w:themeColor="text1"/>
        </w:rPr>
      </w:pPr>
    </w:p>
    <w:p w:rsidR="413EB771" w:rsidP="4178A1F8" w:rsidRDefault="413EB771" w14:paraId="6621CA2C" w14:textId="39CD22F0">
      <w:pPr>
        <w:pStyle w:val="ListParagraph"/>
        <w:numPr>
          <w:ilvl w:val="0"/>
          <w:numId w:val="1"/>
        </w:numPr>
        <w:rPr>
          <w:color w:val="000000" w:themeColor="text1"/>
        </w:rPr>
      </w:pPr>
      <w:r w:rsidRPr="4178A1F8">
        <w:rPr>
          <w:color w:val="000000" w:themeColor="text1"/>
        </w:rPr>
        <w:t xml:space="preserve">The first tool we will use is called </w:t>
      </w:r>
      <w:proofErr w:type="spellStart"/>
      <w:r w:rsidRPr="4178A1F8">
        <w:rPr>
          <w:color w:val="000000" w:themeColor="text1"/>
        </w:rPr>
        <w:t>portspoof</w:t>
      </w:r>
      <w:proofErr w:type="spellEnd"/>
      <w:r w:rsidRPr="4178A1F8">
        <w:rPr>
          <w:color w:val="000000" w:themeColor="text1"/>
        </w:rPr>
        <w:t xml:space="preserve">. The directions for setting up </w:t>
      </w:r>
      <w:proofErr w:type="spellStart"/>
      <w:r w:rsidRPr="4178A1F8">
        <w:rPr>
          <w:color w:val="000000" w:themeColor="text1"/>
        </w:rPr>
        <w:t>portspoof</w:t>
      </w:r>
      <w:proofErr w:type="spellEnd"/>
      <w:r w:rsidRPr="4178A1F8">
        <w:rPr>
          <w:color w:val="000000" w:themeColor="text1"/>
        </w:rPr>
        <w:t xml:space="preserve"> can be found here: </w:t>
      </w:r>
      <w:hyperlink w:anchor="!Tools/Annoyance/Portspoof.md" r:id="rId19">
        <w:r w:rsidRPr="4178A1F8">
          <w:rPr>
            <w:rStyle w:val="Hyperlink"/>
          </w:rPr>
          <w:t>https://adhdproject.github.io/#!Tools/Annoyance/Portspoof.md</w:t>
        </w:r>
      </w:hyperlink>
      <w:r w:rsidRPr="4178A1F8">
        <w:rPr>
          <w:color w:val="000000" w:themeColor="text1"/>
        </w:rPr>
        <w:t>.  It is a tool that c</w:t>
      </w:r>
      <w:r w:rsidRPr="4178A1F8" w:rsidR="4E0BE439">
        <w:rPr>
          <w:color w:val="000000" w:themeColor="text1"/>
        </w:rPr>
        <w:t xml:space="preserve">an slow down reconnaissance port scanning.  </w:t>
      </w:r>
      <w:r w:rsidRPr="4178A1F8" w:rsidR="00609E67">
        <w:rPr>
          <w:color w:val="000000" w:themeColor="text1"/>
        </w:rPr>
        <w:t xml:space="preserve">In the right-hand terminal run the command </w:t>
      </w:r>
      <w:proofErr w:type="spellStart"/>
      <w:r w:rsidRPr="4178A1F8" w:rsidR="00609E67">
        <w:rPr>
          <w:color w:val="000000" w:themeColor="text1"/>
        </w:rPr>
        <w:t>ssh</w:t>
      </w:r>
      <w:proofErr w:type="spellEnd"/>
      <w:r w:rsidRPr="4178A1F8" w:rsidR="00609E67">
        <w:rPr>
          <w:color w:val="000000" w:themeColor="text1"/>
        </w:rPr>
        <w:t xml:space="preserve"> </w:t>
      </w:r>
      <w:r w:rsidR="00609E67">
        <w:t>analyst#@172.28.37.91</w:t>
      </w:r>
      <w:r w:rsidRPr="4178A1F8" w:rsidR="00609E67">
        <w:rPr>
          <w:color w:val="000000" w:themeColor="text1"/>
        </w:rPr>
        <w:t xml:space="preserve"> and enter the password.</w:t>
      </w:r>
    </w:p>
    <w:p w:rsidR="69139060" w:rsidP="4178A1F8" w:rsidRDefault="006E61E1" w14:paraId="1D3B99FA" w14:textId="6F0193FA">
      <w:pPr>
        <w:jc w:val="center"/>
      </w:pPr>
      <w:r>
        <w:rPr>
          <w:noProof/>
        </w:rPr>
        <w:lastRenderedPageBreak/>
        <w:drawing>
          <wp:inline distT="0" distB="0" distL="0" distR="0" wp14:anchorId="2A96D34F" wp14:editId="335C69C1">
            <wp:extent cx="5943600" cy="3120390"/>
            <wp:effectExtent l="0" t="0" r="0" b="3810"/>
            <wp:docPr id="2" name="Picture 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email&#10;&#10;Description automatically generated"/>
                    <pic:cNvPicPr/>
                  </pic:nvPicPr>
                  <pic:blipFill>
                    <a:blip r:embed="rId20"/>
                    <a:stretch>
                      <a:fillRect/>
                    </a:stretch>
                  </pic:blipFill>
                  <pic:spPr>
                    <a:xfrm>
                      <a:off x="0" y="0"/>
                      <a:ext cx="5943600" cy="3120390"/>
                    </a:xfrm>
                    <a:prstGeom prst="rect">
                      <a:avLst/>
                    </a:prstGeom>
                  </pic:spPr>
                </pic:pic>
              </a:graphicData>
            </a:graphic>
          </wp:inline>
        </w:drawing>
      </w:r>
    </w:p>
    <w:p w:rsidR="77C80487" w:rsidP="4178A1F8" w:rsidRDefault="77C80487" w14:paraId="6D0A8A93" w14:textId="49199C1F">
      <w:pPr>
        <w:pStyle w:val="ListParagraph"/>
        <w:numPr>
          <w:ilvl w:val="0"/>
          <w:numId w:val="1"/>
        </w:numPr>
      </w:pPr>
      <w:r>
        <w:t xml:space="preserve">Run the command </w:t>
      </w:r>
      <w:proofErr w:type="spellStart"/>
      <w:r>
        <w:t>nmap</w:t>
      </w:r>
      <w:proofErr w:type="spellEnd"/>
      <w:r>
        <w:t xml:space="preserve"> –p 1-30 172.28.37.27 to scan ports 1-30 on your ADHD system.  It should look </w:t>
      </w:r>
      <w:proofErr w:type="gramStart"/>
      <w:r>
        <w:t>similar to</w:t>
      </w:r>
      <w:proofErr w:type="gramEnd"/>
      <w:r>
        <w:t xml:space="preserve"> the picture below.</w:t>
      </w:r>
      <w:r w:rsidR="57086391">
        <w:t xml:space="preserve">  If there are more results, run the command: </w:t>
      </w:r>
      <w:proofErr w:type="spellStart"/>
      <w:r w:rsidR="57086391">
        <w:t>sudo</w:t>
      </w:r>
      <w:proofErr w:type="spellEnd"/>
      <w:r w:rsidR="57086391">
        <w:t xml:space="preserve"> iptables –t </w:t>
      </w:r>
      <w:proofErr w:type="spellStart"/>
      <w:r w:rsidR="57086391">
        <w:t>nat</w:t>
      </w:r>
      <w:proofErr w:type="spellEnd"/>
      <w:r w:rsidR="57086391">
        <w:t xml:space="preserve"> –F </w:t>
      </w:r>
      <w:r w:rsidR="006E61E1">
        <w:t xml:space="preserve">then </w:t>
      </w:r>
      <w:proofErr w:type="spellStart"/>
      <w:r w:rsidR="006E61E1">
        <w:t>sudo</w:t>
      </w:r>
      <w:proofErr w:type="spellEnd"/>
      <w:r w:rsidR="006E61E1">
        <w:t xml:space="preserve"> </w:t>
      </w:r>
      <w:proofErr w:type="spellStart"/>
      <w:r w:rsidR="006E61E1">
        <w:t>pkill</w:t>
      </w:r>
      <w:proofErr w:type="spellEnd"/>
      <w:r w:rsidR="006E61E1">
        <w:t xml:space="preserve"> -9 </w:t>
      </w:r>
      <w:proofErr w:type="spellStart"/>
      <w:r w:rsidR="006E61E1">
        <w:t>portspooof</w:t>
      </w:r>
      <w:proofErr w:type="spellEnd"/>
      <w:r w:rsidR="006E61E1">
        <w:t xml:space="preserve"> </w:t>
      </w:r>
      <w:r w:rsidR="57086391">
        <w:t xml:space="preserve">to perform a clean in the left terminal window and repeat the </w:t>
      </w:r>
      <w:proofErr w:type="spellStart"/>
      <w:r w:rsidR="57086391">
        <w:t>nmap</w:t>
      </w:r>
      <w:proofErr w:type="spellEnd"/>
      <w:r w:rsidR="57086391">
        <w:t xml:space="preserve"> scan.</w:t>
      </w:r>
      <w:r w:rsidR="006E61E1">
        <w:t xml:space="preserve">  This can happen if another student leaves </w:t>
      </w:r>
      <w:proofErr w:type="spellStart"/>
      <w:r w:rsidR="006E61E1">
        <w:t>portspoof</w:t>
      </w:r>
      <w:proofErr w:type="spellEnd"/>
      <w:r w:rsidR="006E61E1">
        <w:t xml:space="preserve"> running.</w:t>
      </w:r>
    </w:p>
    <w:p w:rsidR="4178A1F8" w:rsidP="4178A1F8" w:rsidRDefault="4178A1F8" w14:paraId="6A052C1F" w14:textId="33EE37B8"/>
    <w:p w:rsidR="366CE9B9" w:rsidP="4178A1F8" w:rsidRDefault="006E61E1" w14:paraId="1CCDAED7" w14:textId="4E805CB0">
      <w:pPr>
        <w:jc w:val="center"/>
      </w:pPr>
      <w:r>
        <w:rPr>
          <w:noProof/>
        </w:rPr>
        <w:drawing>
          <wp:inline distT="0" distB="0" distL="0" distR="0" wp14:anchorId="2D70B104" wp14:editId="072C657E">
            <wp:extent cx="5943600" cy="2662555"/>
            <wp:effectExtent l="0" t="0" r="0" b="4445"/>
            <wp:docPr id="3" name="Picture 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a:blip r:embed="rId21"/>
                    <a:stretch>
                      <a:fillRect/>
                    </a:stretch>
                  </pic:blipFill>
                  <pic:spPr>
                    <a:xfrm>
                      <a:off x="0" y="0"/>
                      <a:ext cx="5943600" cy="2662555"/>
                    </a:xfrm>
                    <a:prstGeom prst="rect">
                      <a:avLst/>
                    </a:prstGeom>
                  </pic:spPr>
                </pic:pic>
              </a:graphicData>
            </a:graphic>
          </wp:inline>
        </w:drawing>
      </w:r>
    </w:p>
    <w:p w:rsidR="4178A1F8" w:rsidP="4178A1F8" w:rsidRDefault="4178A1F8" w14:paraId="31158BB8" w14:textId="42249C41"/>
    <w:p w:rsidR="366CE9B9" w:rsidP="4178A1F8" w:rsidRDefault="366CE9B9" w14:paraId="0C68EF5D" w14:textId="0B089366">
      <w:pPr>
        <w:pStyle w:val="ListParagraph"/>
        <w:numPr>
          <w:ilvl w:val="0"/>
          <w:numId w:val="1"/>
        </w:numPr>
      </w:pPr>
      <w:r>
        <w:t>Now in the left-hand terminal run the following commands in order:</w:t>
      </w:r>
    </w:p>
    <w:p w:rsidR="366CE9B9" w:rsidP="4178A1F8" w:rsidRDefault="366CE9B9" w14:paraId="36B1568C" w14:textId="6D0FDB80">
      <w:pPr>
        <w:pStyle w:val="ListParagraph"/>
        <w:numPr>
          <w:ilvl w:val="1"/>
          <w:numId w:val="1"/>
        </w:numPr>
      </w:pPr>
      <w:proofErr w:type="spellStart"/>
      <w:r>
        <w:t>sudo</w:t>
      </w:r>
      <w:proofErr w:type="spellEnd"/>
      <w:r>
        <w:t xml:space="preserve"> iptables –t </w:t>
      </w:r>
      <w:proofErr w:type="spellStart"/>
      <w:r>
        <w:t>nat</w:t>
      </w:r>
      <w:proofErr w:type="spellEnd"/>
      <w:r>
        <w:t xml:space="preserve"> –A PREROUTING –p </w:t>
      </w:r>
      <w:proofErr w:type="spellStart"/>
      <w:r>
        <w:t>tcp</w:t>
      </w:r>
      <w:proofErr w:type="spellEnd"/>
      <w:r>
        <w:t xml:space="preserve"> –m </w:t>
      </w:r>
      <w:proofErr w:type="spellStart"/>
      <w:r>
        <w:t>tcp</w:t>
      </w:r>
      <w:proofErr w:type="spellEnd"/>
      <w:r>
        <w:t xml:space="preserve"> –</w:t>
      </w:r>
      <w:proofErr w:type="spellStart"/>
      <w:r>
        <w:t>dport</w:t>
      </w:r>
      <w:proofErr w:type="spellEnd"/>
      <w:r>
        <w:t xml:space="preserve"> 1:</w:t>
      </w:r>
      <w:r w:rsidR="65E7C370">
        <w:t>30</w:t>
      </w:r>
      <w:r>
        <w:t>–j REDIRECT –to-ports 4444</w:t>
      </w:r>
    </w:p>
    <w:p w:rsidR="366CE9B9" w:rsidP="4178A1F8" w:rsidRDefault="366CE9B9" w14:paraId="73A952B8" w14:textId="7B3DA679">
      <w:pPr>
        <w:pStyle w:val="ListParagraph"/>
        <w:numPr>
          <w:ilvl w:val="1"/>
          <w:numId w:val="1"/>
        </w:numPr>
      </w:pPr>
      <w:proofErr w:type="spellStart"/>
      <w:r>
        <w:t>sudo</w:t>
      </w:r>
      <w:proofErr w:type="spellEnd"/>
      <w:r>
        <w:t xml:space="preserve"> </w:t>
      </w:r>
      <w:proofErr w:type="spellStart"/>
      <w:r>
        <w:t>portspoof</w:t>
      </w:r>
      <w:proofErr w:type="spellEnd"/>
      <w:r>
        <w:t xml:space="preserve"> –s /</w:t>
      </w:r>
      <w:proofErr w:type="spellStart"/>
      <w:r>
        <w:t>usr</w:t>
      </w:r>
      <w:proofErr w:type="spellEnd"/>
      <w:r>
        <w:t>/local/</w:t>
      </w:r>
      <w:proofErr w:type="spellStart"/>
      <w:r>
        <w:t>etc</w:t>
      </w:r>
      <w:proofErr w:type="spellEnd"/>
      <w:r>
        <w:t>/</w:t>
      </w:r>
      <w:proofErr w:type="spellStart"/>
      <w:r>
        <w:t>portspoof_signatures</w:t>
      </w:r>
      <w:proofErr w:type="spellEnd"/>
    </w:p>
    <w:p w:rsidR="2CD64A3B" w:rsidP="4178A1F8" w:rsidRDefault="006E61E1" w14:paraId="4AF6FE53" w14:textId="3097CD56">
      <w:pPr>
        <w:jc w:val="center"/>
      </w:pPr>
      <w:r>
        <w:rPr>
          <w:noProof/>
        </w:rPr>
        <w:lastRenderedPageBreak/>
        <w:drawing>
          <wp:inline distT="0" distB="0" distL="0" distR="0" wp14:anchorId="4AAD333C" wp14:editId="7585E647">
            <wp:extent cx="5943600" cy="2589530"/>
            <wp:effectExtent l="0" t="0" r="0" b="127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22"/>
                    <a:stretch>
                      <a:fillRect/>
                    </a:stretch>
                  </pic:blipFill>
                  <pic:spPr>
                    <a:xfrm>
                      <a:off x="0" y="0"/>
                      <a:ext cx="5943600" cy="2589530"/>
                    </a:xfrm>
                    <a:prstGeom prst="rect">
                      <a:avLst/>
                    </a:prstGeom>
                  </pic:spPr>
                </pic:pic>
              </a:graphicData>
            </a:graphic>
          </wp:inline>
        </w:drawing>
      </w:r>
    </w:p>
    <w:p w:rsidR="2CD64A3B" w:rsidP="4178A1F8" w:rsidRDefault="2CD64A3B" w14:paraId="6F4A5039" w14:textId="2C67FA2A">
      <w:pPr>
        <w:pStyle w:val="ListParagraph"/>
        <w:numPr>
          <w:ilvl w:val="0"/>
          <w:numId w:val="1"/>
        </w:numPr>
      </w:pPr>
      <w:r>
        <w:t xml:space="preserve">In the right-hand screen (in the Kali </w:t>
      </w:r>
      <w:proofErr w:type="spellStart"/>
      <w:r>
        <w:t>ssh</w:t>
      </w:r>
      <w:proofErr w:type="spellEnd"/>
      <w:r>
        <w:t xml:space="preserve"> terminal) type </w:t>
      </w:r>
      <w:proofErr w:type="spellStart"/>
      <w:r>
        <w:t>nmap</w:t>
      </w:r>
      <w:proofErr w:type="spellEnd"/>
      <w:r>
        <w:t xml:space="preserve"> –p 1-30 –</w:t>
      </w:r>
      <w:proofErr w:type="spellStart"/>
      <w:r>
        <w:t>sV</w:t>
      </w:r>
      <w:proofErr w:type="spellEnd"/>
      <w:r>
        <w:t xml:space="preserve"> 172.28.37.27 to run a </w:t>
      </w:r>
      <w:proofErr w:type="spellStart"/>
      <w:r>
        <w:t>nmap</w:t>
      </w:r>
      <w:proofErr w:type="spellEnd"/>
      <w:r>
        <w:t xml:space="preserve"> scan, this time showing the versions of services running on the spoofed ports, the results should be confusing</w:t>
      </w:r>
      <w:r w:rsidR="00D2BCFA">
        <w:t xml:space="preserve"> and give back bad information.</w:t>
      </w:r>
    </w:p>
    <w:p w:rsidR="00D2BCFA" w:rsidP="4178A1F8" w:rsidRDefault="006E61E1" w14:paraId="6C9F3171" w14:textId="0CC3F3F0">
      <w:pPr>
        <w:jc w:val="center"/>
      </w:pPr>
      <w:r>
        <w:rPr>
          <w:noProof/>
        </w:rPr>
        <w:lastRenderedPageBreak/>
        <w:drawing>
          <wp:inline distT="0" distB="0" distL="0" distR="0" wp14:anchorId="5471F688" wp14:editId="528602F3">
            <wp:extent cx="5943600" cy="5801360"/>
            <wp:effectExtent l="0" t="0" r="0" b="8890"/>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23"/>
                    <a:stretch>
                      <a:fillRect/>
                    </a:stretch>
                  </pic:blipFill>
                  <pic:spPr>
                    <a:xfrm>
                      <a:off x="0" y="0"/>
                      <a:ext cx="5943600" cy="5801360"/>
                    </a:xfrm>
                    <a:prstGeom prst="rect">
                      <a:avLst/>
                    </a:prstGeom>
                  </pic:spPr>
                </pic:pic>
              </a:graphicData>
            </a:graphic>
          </wp:inline>
        </w:drawing>
      </w:r>
    </w:p>
    <w:p w:rsidR="00D2BCFA" w:rsidP="4178A1F8" w:rsidRDefault="00D2BCFA" w14:paraId="701D1611" w14:textId="50161D4D">
      <w:pPr>
        <w:pStyle w:val="ListParagraph"/>
        <w:numPr>
          <w:ilvl w:val="0"/>
          <w:numId w:val="1"/>
        </w:numPr>
        <w:spacing w:after="0"/>
      </w:pPr>
      <w:r>
        <w:t xml:space="preserve">Press CTRL+C in the left-hand terminal and then run the command: </w:t>
      </w:r>
      <w:proofErr w:type="spellStart"/>
      <w:r>
        <w:t>sudo</w:t>
      </w:r>
      <w:proofErr w:type="spellEnd"/>
      <w:r>
        <w:t xml:space="preserve"> iptables –t </w:t>
      </w:r>
      <w:proofErr w:type="spellStart"/>
      <w:r>
        <w:t>nat</w:t>
      </w:r>
      <w:proofErr w:type="spellEnd"/>
      <w:r>
        <w:t xml:space="preserve"> –F to clean up </w:t>
      </w:r>
      <w:proofErr w:type="spellStart"/>
      <w:r>
        <w:t>portspoof</w:t>
      </w:r>
      <w:proofErr w:type="spellEnd"/>
      <w:r>
        <w:t xml:space="preserve"> firewall rules.  Then type clear to </w:t>
      </w:r>
      <w:r w:rsidR="42A3D0D0">
        <w:t>clean up the terminal window.</w:t>
      </w:r>
    </w:p>
    <w:p w:rsidR="4178A1F8" w:rsidP="4178A1F8" w:rsidRDefault="4178A1F8" w14:paraId="55A49B03" w14:textId="72CB8DB0">
      <w:pPr>
        <w:spacing w:after="0"/>
      </w:pPr>
    </w:p>
    <w:p w:rsidR="1A50B123" w:rsidP="4178A1F8" w:rsidRDefault="1A50B123" w14:paraId="64C19805" w14:textId="5E58596B">
      <w:pPr>
        <w:spacing w:after="0"/>
        <w:ind w:left="360"/>
        <w:rPr>
          <w:b/>
          <w:bCs/>
        </w:rPr>
      </w:pPr>
      <w:r w:rsidRPr="4178A1F8">
        <w:rPr>
          <w:b/>
          <w:bCs/>
        </w:rPr>
        <w:lastRenderedPageBreak/>
        <w:t xml:space="preserve">Paste a screenshot of your </w:t>
      </w:r>
      <w:proofErr w:type="spellStart"/>
      <w:r w:rsidRPr="4178A1F8">
        <w:rPr>
          <w:b/>
          <w:bCs/>
        </w:rPr>
        <w:t>nmap</w:t>
      </w:r>
      <w:proofErr w:type="spellEnd"/>
      <w:r w:rsidRPr="4178A1F8">
        <w:rPr>
          <w:b/>
          <w:bCs/>
        </w:rPr>
        <w:t xml:space="preserve"> results with </w:t>
      </w:r>
      <w:proofErr w:type="spellStart"/>
      <w:r w:rsidRPr="4178A1F8">
        <w:rPr>
          <w:b/>
          <w:bCs/>
        </w:rPr>
        <w:t>portspoof</w:t>
      </w:r>
      <w:proofErr w:type="spellEnd"/>
      <w:r w:rsidRPr="4178A1F8">
        <w:rPr>
          <w:b/>
          <w:bCs/>
        </w:rPr>
        <w:t xml:space="preserve"> turned on below.</w:t>
      </w:r>
      <w:r w:rsidR="001B5643">
        <w:rPr>
          <w:b/>
          <w:bCs/>
          <w:noProof/>
        </w:rPr>
        <w:drawing>
          <wp:inline distT="0" distB="0" distL="0" distR="0" wp14:anchorId="7E6B4B0A" wp14:editId="57B6568B">
            <wp:extent cx="5943600" cy="6149975"/>
            <wp:effectExtent l="0" t="0" r="0" b="0"/>
            <wp:docPr id="1945466669"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466669" name="Picture 3" descr="A screenshot of a computer&#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6149975"/>
                    </a:xfrm>
                    <a:prstGeom prst="rect">
                      <a:avLst/>
                    </a:prstGeom>
                  </pic:spPr>
                </pic:pic>
              </a:graphicData>
            </a:graphic>
          </wp:inline>
        </w:drawing>
      </w:r>
    </w:p>
    <w:p w:rsidR="4178A1F8" w:rsidP="4178A1F8" w:rsidRDefault="4178A1F8" w14:paraId="5E1AB444" w14:textId="3A5BADF3">
      <w:pPr>
        <w:spacing w:after="0"/>
        <w:ind w:left="360"/>
        <w:rPr>
          <w:b/>
          <w:bCs/>
        </w:rPr>
      </w:pPr>
    </w:p>
    <w:p w:rsidR="4178A1F8" w:rsidP="4178A1F8" w:rsidRDefault="4178A1F8" w14:paraId="4611F8BD" w14:textId="7FDA0846">
      <w:pPr>
        <w:spacing w:after="0"/>
        <w:ind w:left="360"/>
        <w:rPr>
          <w:b/>
          <w:bCs/>
        </w:rPr>
      </w:pPr>
    </w:p>
    <w:p w:rsidR="4178A1F8" w:rsidP="4178A1F8" w:rsidRDefault="4178A1F8" w14:paraId="53D105CC" w14:textId="75CC1E37">
      <w:pPr>
        <w:spacing w:after="0"/>
      </w:pPr>
    </w:p>
    <w:p w:rsidR="42A3D0D0" w:rsidP="4178A1F8" w:rsidRDefault="42A3D0D0" w14:paraId="18E0D651" w14:textId="6314C183">
      <w:pPr>
        <w:pStyle w:val="ListParagraph"/>
        <w:numPr>
          <w:ilvl w:val="0"/>
          <w:numId w:val="1"/>
        </w:numPr>
        <w:spacing w:after="0"/>
      </w:pPr>
      <w:r>
        <w:t xml:space="preserve">In the </w:t>
      </w:r>
      <w:proofErr w:type="gramStart"/>
      <w:r>
        <w:t>right hand</w:t>
      </w:r>
      <w:proofErr w:type="gramEnd"/>
      <w:r>
        <w:t xml:space="preserve"> screen exit your </w:t>
      </w:r>
      <w:proofErr w:type="spellStart"/>
      <w:r>
        <w:t>ssh</w:t>
      </w:r>
      <w:proofErr w:type="spellEnd"/>
      <w:r>
        <w:t xml:space="preserve"> session by typing exit, and then clear.</w:t>
      </w:r>
    </w:p>
    <w:p w:rsidR="4178A1F8" w:rsidP="4178A1F8" w:rsidRDefault="4178A1F8" w14:paraId="053E2095" w14:textId="3EBE0EFF">
      <w:pPr>
        <w:spacing w:after="0"/>
      </w:pPr>
    </w:p>
    <w:p w:rsidR="42A3D0D0" w:rsidP="4178A1F8" w:rsidRDefault="42A3D0D0" w14:paraId="1D82BAC0" w14:textId="6C6F0F15">
      <w:pPr>
        <w:pStyle w:val="ListParagraph"/>
        <w:numPr>
          <w:ilvl w:val="0"/>
          <w:numId w:val="1"/>
        </w:numPr>
        <w:spacing w:after="0"/>
      </w:pPr>
      <w:r>
        <w:t xml:space="preserve">The next tool we will use is an SSH honeypot called Cowrie.  Instructions </w:t>
      </w:r>
      <w:proofErr w:type="gramStart"/>
      <w:r>
        <w:t>similar to</w:t>
      </w:r>
      <w:proofErr w:type="gramEnd"/>
      <w:r>
        <w:t xml:space="preserve"> this lab can be found here:  </w:t>
      </w:r>
      <w:hyperlink w:anchor="!Tools/Annoyance/Cowrie.md" r:id="rId25">
        <w:r w:rsidRPr="4178A1F8" w:rsidR="587F907F">
          <w:rPr>
            <w:rStyle w:val="Hyperlink"/>
          </w:rPr>
          <w:t>https://adhdproject.github.io/#!Tools/Annoyance/Cowrie.md</w:t>
        </w:r>
      </w:hyperlink>
      <w:r w:rsidR="587F907F">
        <w:t>. In the left window type the following commands.</w:t>
      </w:r>
    </w:p>
    <w:p w:rsidR="6E5E2ED6" w:rsidP="4178A1F8" w:rsidRDefault="6E5E2ED6" w14:paraId="5EE50AFA" w14:textId="28061411">
      <w:pPr>
        <w:pStyle w:val="ListParagraph"/>
        <w:numPr>
          <w:ilvl w:val="1"/>
          <w:numId w:val="1"/>
        </w:numPr>
        <w:spacing w:after="0"/>
      </w:pPr>
      <w:r>
        <w:t>cd /opt/</w:t>
      </w:r>
      <w:proofErr w:type="gramStart"/>
      <w:r>
        <w:t>cowrie</w:t>
      </w:r>
      <w:proofErr w:type="gramEnd"/>
    </w:p>
    <w:p w:rsidR="6E5E2ED6" w:rsidP="4178A1F8" w:rsidRDefault="6E5E2ED6" w14:paraId="01E9BADA" w14:textId="65E3C856">
      <w:pPr>
        <w:pStyle w:val="ListParagraph"/>
        <w:numPr>
          <w:ilvl w:val="1"/>
          <w:numId w:val="1"/>
        </w:numPr>
        <w:spacing w:after="0"/>
      </w:pPr>
      <w:proofErr w:type="gramStart"/>
      <w:r>
        <w:t>./</w:t>
      </w:r>
      <w:proofErr w:type="gramEnd"/>
      <w:r>
        <w:t>bin/cowrie start</w:t>
      </w:r>
    </w:p>
    <w:p w:rsidR="723A85A1" w:rsidP="4178A1F8" w:rsidRDefault="723A85A1" w14:paraId="7742D730" w14:textId="1445A84A">
      <w:pPr>
        <w:spacing w:after="0"/>
        <w:ind w:left="360"/>
      </w:pPr>
      <w:r>
        <w:lastRenderedPageBreak/>
        <w:t xml:space="preserve">Note: If you get an error regarding accessing the </w:t>
      </w:r>
      <w:proofErr w:type="spellStart"/>
      <w:r>
        <w:t>cowrie.pid</w:t>
      </w:r>
      <w:proofErr w:type="spellEnd"/>
      <w:r>
        <w:t xml:space="preserve"> file, it means another student has already started cowrie.  Proceed to the next step ignoring the errors.  Come back to this step if Cowrie stops w</w:t>
      </w:r>
      <w:r w:rsidR="6E915538">
        <w:t>orking (is turned off by another student).</w:t>
      </w:r>
      <w:r w:rsidR="006E61E1">
        <w:t xml:space="preserve">  You can also kill cowrie by typing </w:t>
      </w:r>
      <w:proofErr w:type="spellStart"/>
      <w:r w:rsidR="006E61E1">
        <w:t>sudo</w:t>
      </w:r>
      <w:proofErr w:type="spellEnd"/>
      <w:r w:rsidR="006E61E1">
        <w:t xml:space="preserve"> </w:t>
      </w:r>
      <w:r w:rsidR="00F45197">
        <w:t>/opt/cowrie/bin/cowrie stop.</w:t>
      </w:r>
    </w:p>
    <w:p w:rsidR="4178A1F8" w:rsidP="4178A1F8" w:rsidRDefault="4178A1F8" w14:paraId="627B9EC7" w14:textId="3274FE75">
      <w:pPr>
        <w:spacing w:after="0"/>
        <w:ind w:left="360"/>
      </w:pPr>
    </w:p>
    <w:p w:rsidR="78C59267" w:rsidP="4178A1F8" w:rsidRDefault="00F45197" w14:paraId="42989406" w14:textId="351D3B1C">
      <w:pPr>
        <w:spacing w:after="0"/>
        <w:ind w:left="360"/>
        <w:jc w:val="center"/>
      </w:pPr>
      <w:r>
        <w:rPr>
          <w:noProof/>
        </w:rPr>
        <w:drawing>
          <wp:inline distT="0" distB="0" distL="0" distR="0" wp14:anchorId="3D7166A2" wp14:editId="05B19AE8">
            <wp:extent cx="5943600" cy="2882265"/>
            <wp:effectExtent l="0" t="0" r="0" b="0"/>
            <wp:docPr id="6" name="Picture 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 email&#10;&#10;Description automatically generated"/>
                    <pic:cNvPicPr/>
                  </pic:nvPicPr>
                  <pic:blipFill>
                    <a:blip r:embed="rId26"/>
                    <a:stretch>
                      <a:fillRect/>
                    </a:stretch>
                  </pic:blipFill>
                  <pic:spPr>
                    <a:xfrm>
                      <a:off x="0" y="0"/>
                      <a:ext cx="5943600" cy="2882265"/>
                    </a:xfrm>
                    <a:prstGeom prst="rect">
                      <a:avLst/>
                    </a:prstGeom>
                  </pic:spPr>
                </pic:pic>
              </a:graphicData>
            </a:graphic>
          </wp:inline>
        </w:drawing>
      </w:r>
    </w:p>
    <w:p w:rsidR="78C59267" w:rsidP="4178A1F8" w:rsidRDefault="78C59267" w14:paraId="71B53F9E" w14:textId="0AD1AEDB">
      <w:pPr>
        <w:pStyle w:val="ListParagraph"/>
        <w:numPr>
          <w:ilvl w:val="0"/>
          <w:numId w:val="1"/>
        </w:numPr>
        <w:spacing w:after="0"/>
      </w:pPr>
      <w:r>
        <w:t xml:space="preserve">In the right terminal window, </w:t>
      </w:r>
      <w:proofErr w:type="spellStart"/>
      <w:r w:rsidR="5AC00183">
        <w:t>ssh</w:t>
      </w:r>
      <w:proofErr w:type="spellEnd"/>
      <w:r w:rsidR="5AC00183">
        <w:t xml:space="preserve"> into Cowrie using the following command:</w:t>
      </w:r>
    </w:p>
    <w:p w:rsidR="5AC00183" w:rsidP="4178A1F8" w:rsidRDefault="5AC00183" w14:paraId="52938BED" w14:textId="7C505DA1">
      <w:pPr>
        <w:pStyle w:val="ListParagraph"/>
        <w:numPr>
          <w:ilvl w:val="1"/>
          <w:numId w:val="1"/>
        </w:numPr>
        <w:spacing w:after="0"/>
      </w:pPr>
      <w:proofErr w:type="spellStart"/>
      <w:r>
        <w:t>ssh</w:t>
      </w:r>
      <w:proofErr w:type="spellEnd"/>
      <w:r>
        <w:t xml:space="preserve"> –o </w:t>
      </w:r>
      <w:proofErr w:type="spellStart"/>
      <w:r>
        <w:t>HostKeyAlgorithms</w:t>
      </w:r>
      <w:proofErr w:type="spellEnd"/>
      <w:r>
        <w:t>=+</w:t>
      </w:r>
      <w:proofErr w:type="spellStart"/>
      <w:r>
        <w:t>ssh-rsa</w:t>
      </w:r>
      <w:proofErr w:type="spellEnd"/>
      <w:r>
        <w:t xml:space="preserve"> </w:t>
      </w:r>
      <w:proofErr w:type="spellStart"/>
      <w:r w:rsidR="5E542BB3">
        <w:t>root@</w:t>
      </w:r>
      <w:r>
        <w:t>localhost</w:t>
      </w:r>
      <w:proofErr w:type="spellEnd"/>
      <w:r>
        <w:t xml:space="preserve"> –p 2222</w:t>
      </w:r>
    </w:p>
    <w:p w:rsidR="4CDE8E52" w:rsidP="4178A1F8" w:rsidRDefault="4CDE8E52" w14:paraId="47EF5478" w14:textId="32DF5296">
      <w:pPr>
        <w:pStyle w:val="ListParagraph"/>
        <w:numPr>
          <w:ilvl w:val="1"/>
          <w:numId w:val="1"/>
        </w:numPr>
        <w:spacing w:after="0"/>
      </w:pPr>
      <w:r>
        <w:t>Type in any password.  The prompt should change to root@</w:t>
      </w:r>
      <w:proofErr w:type="gramStart"/>
      <w:r>
        <w:t>svr04</w:t>
      </w:r>
      <w:proofErr w:type="gramEnd"/>
    </w:p>
    <w:p w:rsidR="4CDE8E52" w:rsidP="4178A1F8" w:rsidRDefault="4CDE8E52" w14:paraId="12D1D310" w14:textId="738D2C09">
      <w:pPr>
        <w:pStyle w:val="ListParagraph"/>
        <w:numPr>
          <w:ilvl w:val="1"/>
          <w:numId w:val="1"/>
        </w:numPr>
        <w:spacing w:after="0"/>
      </w:pPr>
      <w:r>
        <w:t xml:space="preserve">Type in ls, then </w:t>
      </w:r>
      <w:proofErr w:type="spellStart"/>
      <w:r>
        <w:t>pwd</w:t>
      </w:r>
      <w:proofErr w:type="spellEnd"/>
      <w:r>
        <w:t xml:space="preserve">, then exit.  Notice that the prompt changes to </w:t>
      </w:r>
      <w:proofErr w:type="spellStart"/>
      <w:r>
        <w:t>root@</w:t>
      </w:r>
      <w:proofErr w:type="gramStart"/>
      <w:r>
        <w:t>localhost</w:t>
      </w:r>
      <w:proofErr w:type="spellEnd"/>
      <w:r>
        <w:t>:~</w:t>
      </w:r>
      <w:proofErr w:type="gramEnd"/>
      <w:r>
        <w:t xml:space="preserve">#.  You are trapped in the </w:t>
      </w:r>
      <w:proofErr w:type="spellStart"/>
      <w:r>
        <w:t>ssh</w:t>
      </w:r>
      <w:proofErr w:type="spellEnd"/>
      <w:r>
        <w:t xml:space="preserve"> </w:t>
      </w:r>
      <w:proofErr w:type="gramStart"/>
      <w:r>
        <w:t>honeypot</w:t>
      </w:r>
      <w:proofErr w:type="gramEnd"/>
      <w:r>
        <w:t xml:space="preserve"> and any command typed will be captured in the </w:t>
      </w:r>
      <w:proofErr w:type="spellStart"/>
      <w:r>
        <w:t>cowire</w:t>
      </w:r>
      <w:proofErr w:type="spellEnd"/>
      <w:r>
        <w:t xml:space="preserve"> logs.</w:t>
      </w:r>
    </w:p>
    <w:p w:rsidR="4178A1F8" w:rsidP="4178A1F8" w:rsidRDefault="4178A1F8" w14:paraId="4E6EE7FB" w14:textId="0CAB488E">
      <w:pPr>
        <w:spacing w:after="0"/>
      </w:pPr>
    </w:p>
    <w:p w:rsidR="4178A1F8" w:rsidP="00F45197" w:rsidRDefault="00F45197" w14:paraId="78AF645D" w14:textId="4458441F">
      <w:pPr>
        <w:spacing w:after="0"/>
        <w:jc w:val="center"/>
      </w:pPr>
      <w:r>
        <w:rPr>
          <w:noProof/>
        </w:rPr>
        <w:lastRenderedPageBreak/>
        <w:drawing>
          <wp:inline distT="0" distB="0" distL="0" distR="0" wp14:anchorId="093A43E3" wp14:editId="44EBDDE7">
            <wp:extent cx="5943600" cy="3273425"/>
            <wp:effectExtent l="0" t="0" r="0" b="3175"/>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27"/>
                    <a:stretch>
                      <a:fillRect/>
                    </a:stretch>
                  </pic:blipFill>
                  <pic:spPr>
                    <a:xfrm>
                      <a:off x="0" y="0"/>
                      <a:ext cx="5943600" cy="3273425"/>
                    </a:xfrm>
                    <a:prstGeom prst="rect">
                      <a:avLst/>
                    </a:prstGeom>
                  </pic:spPr>
                </pic:pic>
              </a:graphicData>
            </a:graphic>
          </wp:inline>
        </w:drawing>
      </w:r>
    </w:p>
    <w:p w:rsidR="00F45197" w:rsidP="00F45197" w:rsidRDefault="00F45197" w14:paraId="2FE39AAA" w14:textId="77777777">
      <w:pPr>
        <w:spacing w:after="0"/>
        <w:jc w:val="center"/>
      </w:pPr>
    </w:p>
    <w:p w:rsidR="78A25314" w:rsidP="4178A1F8" w:rsidRDefault="78A25314" w14:paraId="390F6733" w14:textId="7D8FC291">
      <w:pPr>
        <w:pStyle w:val="ListParagraph"/>
        <w:numPr>
          <w:ilvl w:val="0"/>
          <w:numId w:val="1"/>
        </w:numPr>
        <w:spacing w:after="0"/>
      </w:pPr>
      <w:r>
        <w:t>In the left window, run the command: more /opt/cowrie/var/log/cowrie/cowrie.log</w:t>
      </w:r>
      <w:r w:rsidR="4DF958EB">
        <w:t xml:space="preserve">.  Scroll to the bottom and find the logs with the CMD flag to review the commands you typed into the </w:t>
      </w:r>
      <w:proofErr w:type="spellStart"/>
      <w:r w:rsidR="4DF958EB">
        <w:t>ssh</w:t>
      </w:r>
      <w:proofErr w:type="spellEnd"/>
      <w:r w:rsidR="4DF958EB">
        <w:t xml:space="preserve"> honeypot.</w:t>
      </w:r>
    </w:p>
    <w:p w:rsidR="4178A1F8" w:rsidP="4178A1F8" w:rsidRDefault="4178A1F8" w14:paraId="24BF32FC" w14:textId="44E5A8E3">
      <w:pPr>
        <w:spacing w:after="0"/>
      </w:pPr>
    </w:p>
    <w:p w:rsidR="4E7D8B0D" w:rsidP="4178A1F8" w:rsidRDefault="00F45197" w14:paraId="709701D7" w14:textId="757D3731">
      <w:pPr>
        <w:spacing w:after="0"/>
        <w:jc w:val="center"/>
      </w:pPr>
      <w:r>
        <w:rPr>
          <w:noProof/>
        </w:rPr>
        <w:lastRenderedPageBreak/>
        <w:drawing>
          <wp:inline distT="0" distB="0" distL="0" distR="0" wp14:anchorId="5FBB4BBC" wp14:editId="2C20F32F">
            <wp:extent cx="5943600" cy="5740400"/>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28"/>
                    <a:stretch>
                      <a:fillRect/>
                    </a:stretch>
                  </pic:blipFill>
                  <pic:spPr>
                    <a:xfrm>
                      <a:off x="0" y="0"/>
                      <a:ext cx="5943600" cy="5740400"/>
                    </a:xfrm>
                    <a:prstGeom prst="rect">
                      <a:avLst/>
                    </a:prstGeom>
                  </pic:spPr>
                </pic:pic>
              </a:graphicData>
            </a:graphic>
          </wp:inline>
        </w:drawing>
      </w:r>
    </w:p>
    <w:p w:rsidR="4178A1F8" w:rsidP="4178A1F8" w:rsidRDefault="4178A1F8" w14:paraId="6C32C3B8" w14:textId="1CF2E889">
      <w:pPr>
        <w:spacing w:after="0"/>
        <w:jc w:val="center"/>
      </w:pPr>
    </w:p>
    <w:p w:rsidR="73438F40" w:rsidP="4178A1F8" w:rsidRDefault="73438F40" w14:paraId="6AD86536" w14:textId="6A2BCA6E">
      <w:pPr>
        <w:spacing w:after="0"/>
        <w:ind w:left="360"/>
        <w:rPr>
          <w:b/>
          <w:bCs/>
        </w:rPr>
      </w:pPr>
      <w:r w:rsidRPr="4178A1F8">
        <w:rPr>
          <w:b/>
          <w:bCs/>
        </w:rPr>
        <w:lastRenderedPageBreak/>
        <w:t>Paste a screenshot of your Cowrie log below:</w:t>
      </w:r>
      <w:r w:rsidR="00F065BA">
        <w:rPr>
          <w:b/>
          <w:bCs/>
          <w:noProof/>
        </w:rPr>
        <w:drawing>
          <wp:inline distT="0" distB="0" distL="0" distR="0" wp14:anchorId="2D01C391" wp14:editId="2E922A71">
            <wp:extent cx="5943600" cy="5017770"/>
            <wp:effectExtent l="0" t="0" r="0" b="0"/>
            <wp:docPr id="91500375" name="Picture 4"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00375" name="Picture 4" descr="A screenshot of a computer code&#10;&#10;Description automatically generated with low confidenc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5017770"/>
                    </a:xfrm>
                    <a:prstGeom prst="rect">
                      <a:avLst/>
                    </a:prstGeom>
                  </pic:spPr>
                </pic:pic>
              </a:graphicData>
            </a:graphic>
          </wp:inline>
        </w:drawing>
      </w:r>
    </w:p>
    <w:p w:rsidR="4178A1F8" w:rsidP="4178A1F8" w:rsidRDefault="4178A1F8" w14:paraId="3F0D9289" w14:textId="4FDFCC87">
      <w:pPr>
        <w:spacing w:after="0"/>
      </w:pPr>
    </w:p>
    <w:p w:rsidR="4178A1F8" w:rsidP="4178A1F8" w:rsidRDefault="4178A1F8" w14:paraId="63CF2088" w14:textId="1E24052B">
      <w:pPr>
        <w:spacing w:after="0"/>
        <w:jc w:val="center"/>
      </w:pPr>
    </w:p>
    <w:p w:rsidR="4E7D8B0D" w:rsidP="4178A1F8" w:rsidRDefault="4E7D8B0D" w14:paraId="25F9D273" w14:textId="26FB560F">
      <w:pPr>
        <w:pStyle w:val="ListParagraph"/>
        <w:numPr>
          <w:ilvl w:val="0"/>
          <w:numId w:val="1"/>
        </w:numPr>
        <w:spacing w:after="0"/>
      </w:pPr>
      <w:r>
        <w:t xml:space="preserve"> In the left window stop cowrie by typing the commands:</w:t>
      </w:r>
    </w:p>
    <w:p w:rsidR="4E7D8B0D" w:rsidP="4178A1F8" w:rsidRDefault="4E7D8B0D" w14:paraId="7C306B33" w14:textId="405F4578">
      <w:pPr>
        <w:pStyle w:val="ListParagraph"/>
        <w:numPr>
          <w:ilvl w:val="1"/>
          <w:numId w:val="1"/>
        </w:numPr>
        <w:spacing w:after="0"/>
      </w:pPr>
      <w:r>
        <w:t>cd /opt/</w:t>
      </w:r>
      <w:proofErr w:type="gramStart"/>
      <w:r>
        <w:t>cowrie</w:t>
      </w:r>
      <w:proofErr w:type="gramEnd"/>
    </w:p>
    <w:p w:rsidR="4E7D8B0D" w:rsidP="4178A1F8" w:rsidRDefault="00F45197" w14:paraId="3B20FF0E" w14:textId="7237335B">
      <w:pPr>
        <w:pStyle w:val="ListParagraph"/>
        <w:numPr>
          <w:ilvl w:val="1"/>
          <w:numId w:val="1"/>
        </w:numPr>
        <w:spacing w:after="0"/>
      </w:pPr>
      <w:proofErr w:type="spellStart"/>
      <w:proofErr w:type="gramStart"/>
      <w:r>
        <w:t>sudo</w:t>
      </w:r>
      <w:proofErr w:type="spellEnd"/>
      <w:r>
        <w:t xml:space="preserve"> </w:t>
      </w:r>
      <w:r w:rsidR="4E7D8B0D">
        <w:t>.</w:t>
      </w:r>
      <w:proofErr w:type="gramEnd"/>
      <w:r w:rsidR="4E7D8B0D">
        <w:t>/bin/cowrie stop</w:t>
      </w:r>
    </w:p>
    <w:p w:rsidR="4178A1F8" w:rsidP="4178A1F8" w:rsidRDefault="4178A1F8" w14:paraId="2F08E4E9" w14:textId="38A86022">
      <w:pPr>
        <w:spacing w:after="0"/>
      </w:pPr>
    </w:p>
    <w:p w:rsidR="546CEC63" w:rsidP="4178A1F8" w:rsidRDefault="00F45197" w14:paraId="308059AF" w14:textId="1A4D4DFC">
      <w:pPr>
        <w:spacing w:after="0"/>
        <w:jc w:val="center"/>
      </w:pPr>
      <w:r>
        <w:rPr>
          <w:noProof/>
        </w:rPr>
        <w:lastRenderedPageBreak/>
        <w:drawing>
          <wp:inline distT="0" distB="0" distL="0" distR="0" wp14:anchorId="22B58814" wp14:editId="7F987E44">
            <wp:extent cx="5943600" cy="2327910"/>
            <wp:effectExtent l="0" t="0" r="0" b="0"/>
            <wp:docPr id="9" name="Picture 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 email&#10;&#10;Description automatically generated"/>
                    <pic:cNvPicPr/>
                  </pic:nvPicPr>
                  <pic:blipFill>
                    <a:blip r:embed="rId30"/>
                    <a:stretch>
                      <a:fillRect/>
                    </a:stretch>
                  </pic:blipFill>
                  <pic:spPr>
                    <a:xfrm>
                      <a:off x="0" y="0"/>
                      <a:ext cx="5943600" cy="2327910"/>
                    </a:xfrm>
                    <a:prstGeom prst="rect">
                      <a:avLst/>
                    </a:prstGeom>
                  </pic:spPr>
                </pic:pic>
              </a:graphicData>
            </a:graphic>
          </wp:inline>
        </w:drawing>
      </w:r>
    </w:p>
    <w:p w:rsidR="4178A1F8" w:rsidP="4178A1F8" w:rsidRDefault="4178A1F8" w14:paraId="6A590C23" w14:textId="46C43480">
      <w:pPr>
        <w:spacing w:after="0"/>
      </w:pPr>
    </w:p>
    <w:p w:rsidR="3528FD22" w:rsidP="4178A1F8" w:rsidRDefault="3528FD22" w14:paraId="2052B170" w14:textId="1830E407">
      <w:pPr>
        <w:pStyle w:val="ListParagraph"/>
        <w:numPr>
          <w:ilvl w:val="0"/>
          <w:numId w:val="1"/>
        </w:numPr>
        <w:spacing w:after="0"/>
      </w:pPr>
      <w:r>
        <w:t xml:space="preserve">In the final step, we will examine a http tarpit.  This is meant to confuse web spiders and vulnerability scanners.  Instructions for using </w:t>
      </w:r>
      <w:proofErr w:type="spellStart"/>
      <w:r>
        <w:t>spidertrap</w:t>
      </w:r>
      <w:proofErr w:type="spellEnd"/>
      <w:r>
        <w:t xml:space="preserve"> can be found here:  </w:t>
      </w:r>
      <w:hyperlink w:anchor="!Tools/Annoyance/Spidertrap.md" r:id="rId31">
        <w:r w:rsidRPr="4178A1F8">
          <w:rPr>
            <w:rStyle w:val="Hyperlink"/>
          </w:rPr>
          <w:t>https://adhdproject.github.io/#!Tools/Annoyance/Spidertrap.md</w:t>
        </w:r>
      </w:hyperlink>
      <w:r>
        <w:t xml:space="preserve">.  </w:t>
      </w:r>
      <w:r w:rsidR="4413D35A">
        <w:t xml:space="preserve">In the </w:t>
      </w:r>
      <w:r w:rsidR="10C623DB">
        <w:t>left terminal window.  Type the following commands:</w:t>
      </w:r>
    </w:p>
    <w:p w:rsidR="10C623DB" w:rsidP="4178A1F8" w:rsidRDefault="10C623DB" w14:paraId="13D42E0C" w14:textId="402DAAEE">
      <w:pPr>
        <w:pStyle w:val="ListParagraph"/>
        <w:numPr>
          <w:ilvl w:val="1"/>
          <w:numId w:val="1"/>
        </w:numPr>
        <w:spacing w:after="0"/>
      </w:pPr>
      <w:r>
        <w:t>cd /opt/</w:t>
      </w:r>
      <w:proofErr w:type="spellStart"/>
      <w:proofErr w:type="gramStart"/>
      <w:r>
        <w:t>spidertrap</w:t>
      </w:r>
      <w:proofErr w:type="spellEnd"/>
      <w:proofErr w:type="gramEnd"/>
    </w:p>
    <w:p w:rsidR="10C623DB" w:rsidP="4178A1F8" w:rsidRDefault="10C623DB" w14:paraId="50D42B22" w14:textId="133D6FCB">
      <w:pPr>
        <w:pStyle w:val="ListParagraph"/>
        <w:numPr>
          <w:ilvl w:val="1"/>
          <w:numId w:val="1"/>
        </w:numPr>
        <w:spacing w:after="0"/>
      </w:pPr>
      <w:r>
        <w:t>python3 spidertrap.py</w:t>
      </w:r>
    </w:p>
    <w:p w:rsidR="4178A1F8" w:rsidP="4178A1F8" w:rsidRDefault="4178A1F8" w14:paraId="0A9B8965" w14:textId="671416A1">
      <w:pPr>
        <w:spacing w:after="0"/>
      </w:pPr>
    </w:p>
    <w:p w:rsidR="56C98555" w:rsidP="4178A1F8" w:rsidRDefault="00F45197" w14:paraId="04AB3705" w14:textId="4226F6EC">
      <w:pPr>
        <w:spacing w:after="0"/>
        <w:jc w:val="center"/>
      </w:pPr>
      <w:r>
        <w:rPr>
          <w:noProof/>
        </w:rPr>
        <w:drawing>
          <wp:inline distT="0" distB="0" distL="0" distR="0" wp14:anchorId="6BDB87EF" wp14:editId="45B5C198">
            <wp:extent cx="5943600" cy="2318385"/>
            <wp:effectExtent l="0" t="0" r="0" b="5715"/>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10;&#10;Description automatically generated"/>
                    <pic:cNvPicPr/>
                  </pic:nvPicPr>
                  <pic:blipFill>
                    <a:blip r:embed="rId32"/>
                    <a:stretch>
                      <a:fillRect/>
                    </a:stretch>
                  </pic:blipFill>
                  <pic:spPr>
                    <a:xfrm>
                      <a:off x="0" y="0"/>
                      <a:ext cx="5943600" cy="2318385"/>
                    </a:xfrm>
                    <a:prstGeom prst="rect">
                      <a:avLst/>
                    </a:prstGeom>
                  </pic:spPr>
                </pic:pic>
              </a:graphicData>
            </a:graphic>
          </wp:inline>
        </w:drawing>
      </w:r>
    </w:p>
    <w:p w:rsidR="56C98555" w:rsidP="4178A1F8" w:rsidRDefault="00F45197" w14:paraId="52B39885" w14:textId="0291396C">
      <w:pPr>
        <w:pStyle w:val="ListParagraph"/>
        <w:numPr>
          <w:ilvl w:val="0"/>
          <w:numId w:val="1"/>
        </w:numPr>
        <w:spacing w:after="0"/>
      </w:pPr>
      <w:r>
        <w:t>In the right window type the following command to spider the spidertrap.py webserver:</w:t>
      </w:r>
    </w:p>
    <w:p w:rsidR="00F45197" w:rsidP="00F45197" w:rsidRDefault="00F45197" w14:paraId="1854843B" w14:textId="30FA2F82">
      <w:pPr>
        <w:pStyle w:val="ListParagraph"/>
        <w:numPr>
          <w:ilvl w:val="1"/>
          <w:numId w:val="1"/>
        </w:numPr>
        <w:spacing w:after="0"/>
      </w:pPr>
      <w:proofErr w:type="spellStart"/>
      <w:r>
        <w:t>nitko</w:t>
      </w:r>
      <w:proofErr w:type="spellEnd"/>
      <w:r>
        <w:t xml:space="preserve"> -host http://127.0.0.1:8000</w:t>
      </w:r>
    </w:p>
    <w:p w:rsidR="4178A1F8" w:rsidP="4178A1F8" w:rsidRDefault="4178A1F8" w14:paraId="2C9B3278" w14:textId="40E0E533">
      <w:pPr>
        <w:spacing w:after="0"/>
      </w:pPr>
    </w:p>
    <w:p w:rsidR="4178A1F8" w:rsidP="4178A1F8" w:rsidRDefault="001E6055" w14:paraId="14464D3C" w14:textId="6A976482">
      <w:pPr>
        <w:spacing w:after="0"/>
      </w:pPr>
      <w:r>
        <w:rPr>
          <w:noProof/>
        </w:rPr>
        <w:lastRenderedPageBreak/>
        <w:drawing>
          <wp:inline distT="0" distB="0" distL="0" distR="0" wp14:anchorId="4CF7CFA7" wp14:editId="759BDC82">
            <wp:extent cx="5943600" cy="2885440"/>
            <wp:effectExtent l="0" t="0" r="0" b="0"/>
            <wp:docPr id="11" name="Picture 1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email&#10;&#10;Description automatically generated"/>
                    <pic:cNvPicPr/>
                  </pic:nvPicPr>
                  <pic:blipFill>
                    <a:blip r:embed="rId33"/>
                    <a:stretch>
                      <a:fillRect/>
                    </a:stretch>
                  </pic:blipFill>
                  <pic:spPr>
                    <a:xfrm>
                      <a:off x="0" y="0"/>
                      <a:ext cx="5943600" cy="2885440"/>
                    </a:xfrm>
                    <a:prstGeom prst="rect">
                      <a:avLst/>
                    </a:prstGeom>
                  </pic:spPr>
                </pic:pic>
              </a:graphicData>
            </a:graphic>
          </wp:inline>
        </w:drawing>
      </w:r>
    </w:p>
    <w:p w:rsidR="02FFE9B5" w:rsidP="4178A1F8" w:rsidRDefault="02FFE9B5" w14:paraId="3DD42AFC" w14:textId="355FBC9B">
      <w:pPr>
        <w:spacing w:after="0"/>
        <w:ind w:left="360"/>
        <w:jc w:val="center"/>
      </w:pPr>
    </w:p>
    <w:p w:rsidR="4178A1F8" w:rsidP="4178A1F8" w:rsidRDefault="4178A1F8" w14:paraId="49EB4DB7" w14:textId="4353E15A">
      <w:pPr>
        <w:spacing w:after="0"/>
      </w:pPr>
    </w:p>
    <w:p w:rsidR="02FFE9B5" w:rsidP="4178A1F8" w:rsidRDefault="001E6055" w14:paraId="47BDF997" w14:textId="4FD07191">
      <w:pPr>
        <w:pStyle w:val="ListParagraph"/>
        <w:numPr>
          <w:ilvl w:val="0"/>
          <w:numId w:val="1"/>
        </w:numPr>
        <w:spacing w:after="0"/>
      </w:pPr>
      <w:r>
        <w:t>Notice in the left window that all scanned paths are being returned as being valid URLs.  You can see this by every path on the web server requested being returned with a 200 HTTP code.</w:t>
      </w:r>
    </w:p>
    <w:p w:rsidR="001E6055" w:rsidP="001E6055" w:rsidRDefault="001E6055" w14:paraId="0AA19528" w14:textId="77777777">
      <w:pPr>
        <w:pStyle w:val="ListParagraph"/>
        <w:spacing w:after="0"/>
      </w:pPr>
    </w:p>
    <w:p w:rsidR="001E6055" w:rsidP="001E6055" w:rsidRDefault="001E6055" w14:paraId="4E57939F" w14:textId="34A7226D">
      <w:pPr>
        <w:spacing w:after="0"/>
      </w:pPr>
    </w:p>
    <w:p w:rsidR="001E6055" w:rsidP="001E6055" w:rsidRDefault="001E6055" w14:paraId="0AE06ED7" w14:textId="50667DDE">
      <w:pPr>
        <w:spacing w:after="0"/>
      </w:pPr>
      <w:r>
        <w:rPr>
          <w:noProof/>
        </w:rPr>
        <w:drawing>
          <wp:inline distT="0" distB="0" distL="0" distR="0" wp14:anchorId="06F78FA9" wp14:editId="0F55B868">
            <wp:extent cx="5943600" cy="3750945"/>
            <wp:effectExtent l="0" t="0" r="0" b="1905"/>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34"/>
                    <a:stretch>
                      <a:fillRect/>
                    </a:stretch>
                  </pic:blipFill>
                  <pic:spPr>
                    <a:xfrm>
                      <a:off x="0" y="0"/>
                      <a:ext cx="5943600" cy="3750945"/>
                    </a:xfrm>
                    <a:prstGeom prst="rect">
                      <a:avLst/>
                    </a:prstGeom>
                  </pic:spPr>
                </pic:pic>
              </a:graphicData>
            </a:graphic>
          </wp:inline>
        </w:drawing>
      </w:r>
    </w:p>
    <w:p w:rsidR="4178A1F8" w:rsidP="4178A1F8" w:rsidRDefault="4178A1F8" w14:paraId="50FFD379" w14:textId="68537BDD">
      <w:pPr>
        <w:spacing w:after="0"/>
      </w:pPr>
    </w:p>
    <w:p w:rsidR="02FFE9B5" w:rsidP="0B82682C" w:rsidRDefault="02FFE9B5" w14:paraId="403E0894" w14:textId="6E151ACB">
      <w:pPr>
        <w:pStyle w:val="Normal"/>
        <w:spacing w:after="0"/>
        <w:ind/>
        <w:rPr>
          <w:b w:val="1"/>
          <w:bCs w:val="1"/>
        </w:rPr>
      </w:pPr>
      <w:r w:rsidRPr="0B82682C" w:rsidR="02FFE9B5">
        <w:rPr>
          <w:b w:val="1"/>
          <w:bCs w:val="1"/>
        </w:rPr>
        <w:t xml:space="preserve">Paste a screenshot of the spidertrap.py </w:t>
      </w:r>
      <w:r w:rsidRPr="0B82682C" w:rsidR="00F45197">
        <w:rPr>
          <w:b w:val="1"/>
          <w:bCs w:val="1"/>
        </w:rPr>
        <w:t>log file in the terminal</w:t>
      </w:r>
      <w:r w:rsidRPr="0B82682C" w:rsidR="001E6055">
        <w:rPr>
          <w:b w:val="1"/>
          <w:bCs w:val="1"/>
        </w:rPr>
        <w:t xml:space="preserve"> </w:t>
      </w:r>
      <w:r w:rsidRPr="0B82682C" w:rsidR="001E6055">
        <w:rPr>
          <w:b w:val="1"/>
          <w:bCs w:val="1"/>
        </w:rPr>
        <w:t>similar to</w:t>
      </w:r>
      <w:r w:rsidRPr="0B82682C" w:rsidR="001E6055">
        <w:rPr>
          <w:b w:val="1"/>
          <w:bCs w:val="1"/>
        </w:rPr>
        <w:t xml:space="preserve"> the screenshot shown above.</w:t>
      </w:r>
      <w:r w:rsidR="00E0633C">
        <w:drawing>
          <wp:inline wp14:editId="0B82682C" wp14:anchorId="1B9DE702">
            <wp:extent cx="5943600" cy="7628254"/>
            <wp:effectExtent l="0" t="0" r="0" b="4445"/>
            <wp:docPr id="1637959688" name="Picture 5" descr="A picture containing text, screenshot, document, pattern&#10;&#10;Description automatically generated" title=""/>
            <wp:cNvGraphicFramePr>
              <a:graphicFrameLocks noChangeAspect="1"/>
            </wp:cNvGraphicFramePr>
            <a:graphic>
              <a:graphicData uri="http://schemas.openxmlformats.org/drawingml/2006/picture">
                <pic:pic>
                  <pic:nvPicPr>
                    <pic:cNvPr id="0" name="Picture 5"/>
                    <pic:cNvPicPr/>
                  </pic:nvPicPr>
                  <pic:blipFill>
                    <a:blip r:embed="Rf33904353ead4bb1">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943600" cy="7628254"/>
                    </a:xfrm>
                    <a:prstGeom prst="rect">
                      <a:avLst/>
                    </a:prstGeom>
                  </pic:spPr>
                </pic:pic>
              </a:graphicData>
            </a:graphic>
          </wp:inline>
        </w:drawing>
      </w:r>
      <w:proofErr w:type="gramStart"/>
      <w:proofErr w:type="gramEnd"/>
    </w:p>
    <w:p w:rsidR="4178A1F8" w:rsidP="4178A1F8" w:rsidRDefault="4178A1F8" w14:paraId="5AB7E7DB" w14:textId="24CAA8AD">
      <w:pPr>
        <w:spacing w:after="0"/>
        <w:ind w:left="360"/>
        <w:rPr>
          <w:b/>
          <w:bCs/>
        </w:rPr>
      </w:pPr>
    </w:p>
    <w:p w:rsidR="4178A1F8" w:rsidP="4178A1F8" w:rsidRDefault="4178A1F8" w14:paraId="7E5BC7F6" w14:textId="06414775">
      <w:pPr>
        <w:spacing w:after="0"/>
        <w:ind w:left="360"/>
        <w:rPr>
          <w:b/>
          <w:bCs/>
        </w:rPr>
      </w:pPr>
    </w:p>
    <w:p w:rsidR="1E410BE2" w:rsidP="4178A1F8" w:rsidRDefault="1E410BE2" w14:paraId="3D13C99C" w14:textId="21275C03">
      <w:pPr>
        <w:pStyle w:val="ListParagraph"/>
        <w:numPr>
          <w:ilvl w:val="0"/>
          <w:numId w:val="1"/>
        </w:numPr>
        <w:spacing w:after="0"/>
      </w:pPr>
      <w:r>
        <w:t>Perform the following steps to cleanup.</w:t>
      </w:r>
    </w:p>
    <w:p w:rsidR="4178A1F8" w:rsidP="001E6055" w:rsidRDefault="001E6055" w14:paraId="67F418B7" w14:textId="28216BF1">
      <w:pPr>
        <w:pStyle w:val="ListParagraph"/>
        <w:numPr>
          <w:ilvl w:val="1"/>
          <w:numId w:val="1"/>
        </w:numPr>
        <w:spacing w:after="0"/>
      </w:pPr>
      <w:r>
        <w:t xml:space="preserve">Press CTRL+C in the left window to stop </w:t>
      </w:r>
      <w:proofErr w:type="gramStart"/>
      <w:r>
        <w:t>spidertrap.py</w:t>
      </w:r>
      <w:proofErr w:type="gramEnd"/>
    </w:p>
    <w:p w:rsidR="001E6055" w:rsidP="001E6055" w:rsidRDefault="001E6055" w14:paraId="2536C875" w14:textId="70ACEB2F">
      <w:pPr>
        <w:pStyle w:val="ListParagraph"/>
        <w:numPr>
          <w:ilvl w:val="1"/>
          <w:numId w:val="1"/>
        </w:numPr>
        <w:spacing w:after="0"/>
      </w:pPr>
      <w:r>
        <w:t xml:space="preserve">Press CTRL+C in the right window to stop </w:t>
      </w:r>
      <w:proofErr w:type="spellStart"/>
      <w:proofErr w:type="gramStart"/>
      <w:r>
        <w:t>Nikto</w:t>
      </w:r>
      <w:proofErr w:type="spellEnd"/>
      <w:proofErr w:type="gramEnd"/>
    </w:p>
    <w:p w:rsidR="001E6055" w:rsidP="001E6055" w:rsidRDefault="001E6055" w14:paraId="73651135" w14:textId="179225D0">
      <w:pPr>
        <w:pStyle w:val="ListParagraph"/>
        <w:numPr>
          <w:ilvl w:val="1"/>
          <w:numId w:val="1"/>
        </w:numPr>
        <w:spacing w:after="0"/>
      </w:pPr>
      <w:r>
        <w:t>Close both windows</w:t>
      </w:r>
    </w:p>
    <w:p w:rsidR="001E6055" w:rsidP="001E6055" w:rsidRDefault="001E6055" w14:paraId="13F8F09A" w14:textId="77777777">
      <w:pPr>
        <w:pStyle w:val="ListParagraph"/>
        <w:spacing w:after="0"/>
        <w:ind w:left="1440"/>
      </w:pPr>
    </w:p>
    <w:p w:rsidR="1E410BE2" w:rsidP="4178A1F8" w:rsidRDefault="1E410BE2" w14:paraId="3CDDCD1A" w14:textId="7D17517D">
      <w:pPr>
        <w:pStyle w:val="ListParagraph"/>
        <w:numPr>
          <w:ilvl w:val="0"/>
          <w:numId w:val="1"/>
        </w:numPr>
        <w:spacing w:after="0"/>
      </w:pPr>
      <w:r>
        <w:t>Answer the following questions:</w:t>
      </w:r>
    </w:p>
    <w:p w:rsidR="4178A1F8" w:rsidP="4178A1F8" w:rsidRDefault="4178A1F8" w14:paraId="788E536C" w14:textId="4140EA2B">
      <w:pPr>
        <w:spacing w:after="0"/>
      </w:pPr>
    </w:p>
    <w:p w:rsidR="1E410BE2" w:rsidP="4178A1F8" w:rsidRDefault="1E410BE2" w14:paraId="3EF47B85" w14:textId="507912BB">
      <w:pPr>
        <w:spacing w:after="0"/>
        <w:ind w:left="360"/>
        <w:rPr>
          <w:b/>
          <w:bCs/>
        </w:rPr>
      </w:pPr>
      <w:r w:rsidRPr="4178A1F8">
        <w:rPr>
          <w:b/>
          <w:bCs/>
        </w:rPr>
        <w:t>There are three types of active defense and cyber deception techniques, annoyance, attribution, and attack.  For each of the four tools use</w:t>
      </w:r>
      <w:r w:rsidR="001E6055">
        <w:rPr>
          <w:b/>
          <w:bCs/>
        </w:rPr>
        <w:t>d</w:t>
      </w:r>
      <w:r w:rsidRPr="4178A1F8">
        <w:rPr>
          <w:b/>
          <w:bCs/>
        </w:rPr>
        <w:t xml:space="preserve"> in this lab, which tool matches up with which technique</w:t>
      </w:r>
      <w:r w:rsidR="001E6055">
        <w:rPr>
          <w:b/>
          <w:bCs/>
        </w:rPr>
        <w:t>?</w:t>
      </w:r>
    </w:p>
    <w:p w:rsidR="4178A1F8" w:rsidP="4178A1F8" w:rsidRDefault="4178A1F8" w14:paraId="276D1332" w14:textId="4BB7F291">
      <w:pPr>
        <w:spacing w:after="0"/>
        <w:ind w:left="360"/>
        <w:rPr>
          <w:b/>
          <w:bCs/>
        </w:rPr>
      </w:pPr>
    </w:p>
    <w:p w:rsidR="1E410BE2" w:rsidP="4178A1F8" w:rsidRDefault="1E410BE2" w14:paraId="59B31318" w14:textId="4341CFD8">
      <w:pPr>
        <w:spacing w:after="0"/>
        <w:ind w:left="360"/>
        <w:rPr>
          <w:b/>
          <w:bCs/>
        </w:rPr>
      </w:pPr>
      <w:r w:rsidRPr="004B3468">
        <w:rPr>
          <w:b/>
          <w:bCs/>
          <w:color w:val="FF0000"/>
        </w:rPr>
        <w:t>Canary Tokens:</w:t>
      </w:r>
      <w:r w:rsidRPr="004B3468" w:rsidR="00D62986">
        <w:rPr>
          <w:b/>
          <w:bCs/>
          <w:color w:val="FF0000"/>
        </w:rPr>
        <w:t xml:space="preserve"> </w:t>
      </w:r>
      <w:r w:rsidR="004B3468">
        <w:rPr>
          <w:b/>
          <w:bCs/>
        </w:rPr>
        <w:t>Attribution</w:t>
      </w:r>
      <w:r w:rsidR="004B3468">
        <w:rPr>
          <w:b/>
          <w:bCs/>
        </w:rPr>
        <w:tab/>
      </w:r>
      <w:r w:rsidR="004B3468">
        <w:rPr>
          <w:b/>
          <w:bCs/>
        </w:rPr>
        <w:tab/>
      </w:r>
    </w:p>
    <w:p w:rsidR="4178A1F8" w:rsidP="4178A1F8" w:rsidRDefault="4178A1F8" w14:paraId="7C57DB7E" w14:textId="6DDB8804">
      <w:pPr>
        <w:spacing w:after="0"/>
        <w:ind w:left="360"/>
        <w:rPr>
          <w:b/>
          <w:bCs/>
        </w:rPr>
      </w:pPr>
    </w:p>
    <w:p w:rsidR="1E410BE2" w:rsidP="4178A1F8" w:rsidRDefault="1E410BE2" w14:paraId="2F80ECF8" w14:textId="34E8802B">
      <w:pPr>
        <w:spacing w:after="0"/>
        <w:ind w:left="360"/>
        <w:rPr>
          <w:b/>
          <w:bCs/>
        </w:rPr>
      </w:pPr>
      <w:proofErr w:type="spellStart"/>
      <w:r w:rsidRPr="004B3468">
        <w:rPr>
          <w:b/>
          <w:bCs/>
          <w:color w:val="FF0000"/>
        </w:rPr>
        <w:t>Portspoof</w:t>
      </w:r>
      <w:proofErr w:type="spellEnd"/>
      <w:r w:rsidRPr="004B3468">
        <w:rPr>
          <w:b/>
          <w:bCs/>
          <w:color w:val="FF0000"/>
        </w:rPr>
        <w:t>:</w:t>
      </w:r>
      <w:r w:rsidRPr="004B3468" w:rsidR="004B3468">
        <w:rPr>
          <w:b/>
          <w:bCs/>
          <w:color w:val="FF0000"/>
        </w:rPr>
        <w:t xml:space="preserve"> </w:t>
      </w:r>
      <w:r w:rsidR="004B3468">
        <w:rPr>
          <w:b/>
          <w:bCs/>
        </w:rPr>
        <w:t>Annoyance</w:t>
      </w:r>
    </w:p>
    <w:p w:rsidR="4178A1F8" w:rsidP="4178A1F8" w:rsidRDefault="4178A1F8" w14:paraId="48D0E626" w14:textId="3E786421">
      <w:pPr>
        <w:spacing w:after="0"/>
        <w:ind w:left="360"/>
        <w:rPr>
          <w:b/>
          <w:bCs/>
        </w:rPr>
      </w:pPr>
    </w:p>
    <w:p w:rsidR="1E410BE2" w:rsidP="4178A1F8" w:rsidRDefault="1E410BE2" w14:paraId="326E323B" w14:textId="737009C7">
      <w:pPr>
        <w:spacing w:after="0"/>
        <w:ind w:left="360"/>
        <w:rPr>
          <w:b/>
          <w:bCs/>
        </w:rPr>
      </w:pPr>
      <w:r w:rsidRPr="004B3468">
        <w:rPr>
          <w:b/>
          <w:bCs/>
          <w:color w:val="FF0000"/>
        </w:rPr>
        <w:t>Cowrie:</w:t>
      </w:r>
      <w:r w:rsidRPr="004B3468" w:rsidR="004B3468">
        <w:rPr>
          <w:b/>
          <w:bCs/>
          <w:color w:val="FF0000"/>
        </w:rPr>
        <w:t xml:space="preserve"> </w:t>
      </w:r>
      <w:r w:rsidR="004B3468">
        <w:rPr>
          <w:b/>
          <w:bCs/>
        </w:rPr>
        <w:t>Attack</w:t>
      </w:r>
    </w:p>
    <w:p w:rsidR="4178A1F8" w:rsidP="4178A1F8" w:rsidRDefault="4178A1F8" w14:paraId="3CDEC45A" w14:textId="0B7BCB01">
      <w:pPr>
        <w:spacing w:after="0"/>
        <w:ind w:left="360"/>
        <w:rPr>
          <w:b/>
          <w:bCs/>
        </w:rPr>
      </w:pPr>
    </w:p>
    <w:p w:rsidR="1E410BE2" w:rsidP="4178A1F8" w:rsidRDefault="1E410BE2" w14:paraId="0778E5FF" w14:textId="7F480CB7">
      <w:pPr>
        <w:spacing w:after="0"/>
        <w:ind w:left="360"/>
        <w:rPr>
          <w:b/>
          <w:bCs/>
        </w:rPr>
      </w:pPr>
      <w:proofErr w:type="spellStart"/>
      <w:r w:rsidRPr="004B3468">
        <w:rPr>
          <w:b/>
          <w:bCs/>
          <w:color w:val="FF0000"/>
        </w:rPr>
        <w:t>Spidertrap</w:t>
      </w:r>
      <w:proofErr w:type="spellEnd"/>
      <w:r w:rsidRPr="004B3468">
        <w:rPr>
          <w:b/>
          <w:bCs/>
          <w:color w:val="FF0000"/>
        </w:rPr>
        <w:t>:</w:t>
      </w:r>
      <w:r w:rsidRPr="004B3468" w:rsidR="004B3468">
        <w:rPr>
          <w:b/>
          <w:bCs/>
          <w:color w:val="FF0000"/>
        </w:rPr>
        <w:t xml:space="preserve"> </w:t>
      </w:r>
      <w:r w:rsidR="004B3468">
        <w:rPr>
          <w:b/>
          <w:bCs/>
        </w:rPr>
        <w:t>Annoyance</w:t>
      </w:r>
    </w:p>
    <w:p w:rsidR="4178A1F8" w:rsidP="4178A1F8" w:rsidRDefault="4178A1F8" w14:paraId="1CA9DBFA" w14:textId="00527067">
      <w:pPr>
        <w:spacing w:after="0"/>
        <w:ind w:left="360"/>
        <w:rPr>
          <w:b/>
          <w:bCs/>
        </w:rPr>
      </w:pPr>
    </w:p>
    <w:p w:rsidR="00445CCD" w:rsidP="00445CCD" w:rsidRDefault="74E4159F" w14:paraId="3078C008" w14:textId="05C8EAE1">
      <w:pPr>
        <w:spacing w:after="0"/>
        <w:ind w:left="360"/>
        <w:rPr>
          <w:b/>
          <w:bCs/>
        </w:rPr>
      </w:pPr>
      <w:r w:rsidRPr="4178A1F8">
        <w:rPr>
          <w:b/>
          <w:bCs/>
        </w:rPr>
        <w:t>Give a brief description of how each of the tools examined in this lab could be used to slow down, detect, or identify attackers that evade other defenses.</w:t>
      </w:r>
    </w:p>
    <w:p w:rsidR="00445CCD" w:rsidP="00445CCD" w:rsidRDefault="00445CCD" w14:paraId="532AB61A" w14:textId="77777777">
      <w:pPr>
        <w:spacing w:after="0"/>
        <w:ind w:left="360"/>
        <w:rPr>
          <w:b/>
          <w:bCs/>
        </w:rPr>
      </w:pPr>
    </w:p>
    <w:p w:rsidRPr="00DE39C4" w:rsidR="00DE39C4" w:rsidP="00445CCD" w:rsidRDefault="001A7070" w14:paraId="711EF8BC" w14:textId="1F2D1D5F">
      <w:pPr>
        <w:pStyle w:val="ListParagraph"/>
        <w:numPr>
          <w:ilvl w:val="0"/>
          <w:numId w:val="12"/>
        </w:numPr>
        <w:spacing w:after="0"/>
        <w:rPr>
          <w:b w:val="1"/>
          <w:bCs w:val="1"/>
        </w:rPr>
      </w:pPr>
      <w:r w:rsidRPr="0B82682C" w:rsidR="001A7070">
        <w:rPr>
          <w:b w:val="1"/>
          <w:bCs w:val="1"/>
          <w:color w:val="FF0000"/>
        </w:rPr>
        <w:t>Canary Tokens</w:t>
      </w:r>
      <w:r w:rsidRPr="0B82682C" w:rsidR="7ECCDAD1">
        <w:rPr>
          <w:b w:val="1"/>
          <w:bCs w:val="1"/>
          <w:color w:val="FF0000"/>
        </w:rPr>
        <w:t>: This</w:t>
      </w:r>
      <w:r w:rsidR="001C4C8E">
        <w:rPr/>
        <w:t xml:space="preserve"> is used as a tripwire to </w:t>
      </w:r>
      <w:r w:rsidR="001C4C8E">
        <w:rPr/>
        <w:t>identify</w:t>
      </w:r>
      <w:r w:rsidR="001C4C8E">
        <w:rPr/>
        <w:t xml:space="preserve"> and </w:t>
      </w:r>
      <w:r w:rsidR="1E2F4651">
        <w:rPr/>
        <w:t>possibly</w:t>
      </w:r>
      <w:r w:rsidR="001C4C8E">
        <w:rPr/>
        <w:t xml:space="preserve"> </w:t>
      </w:r>
      <w:r w:rsidR="001C4C8E">
        <w:rPr/>
        <w:t>locate</w:t>
      </w:r>
      <w:r w:rsidR="001C4C8E">
        <w:rPr/>
        <w:t xml:space="preserve"> </w:t>
      </w:r>
      <w:r w:rsidR="00CA6CE0">
        <w:rPr/>
        <w:t xml:space="preserve">cybercriminals trying to gain access to </w:t>
      </w:r>
      <w:r w:rsidR="00857D2D">
        <w:rPr/>
        <w:t>sensitive information or an unauthorized a</w:t>
      </w:r>
      <w:r w:rsidR="00CC74D5">
        <w:rPr/>
        <w:t xml:space="preserve">ttempt to access a system. </w:t>
      </w:r>
      <w:r w:rsidR="00B90D7C">
        <w:rPr/>
        <w:t xml:space="preserve">It can be embedded in a file, </w:t>
      </w:r>
      <w:r w:rsidR="009D29EF">
        <w:rPr/>
        <w:t>URL</w:t>
      </w:r>
      <w:r w:rsidR="00B90D7C">
        <w:rPr/>
        <w:t xml:space="preserve">, or </w:t>
      </w:r>
      <w:r w:rsidR="009D29EF">
        <w:rPr/>
        <w:t xml:space="preserve">used to </w:t>
      </w:r>
      <w:r w:rsidR="009D29EF">
        <w:rPr/>
        <w:t>monitor</w:t>
      </w:r>
      <w:r w:rsidR="009D29EF">
        <w:rPr/>
        <w:t xml:space="preserve"> changes in a system behavior. </w:t>
      </w:r>
    </w:p>
    <w:p w:rsidR="00DE39C4" w:rsidP="002C18EA" w:rsidRDefault="002B6006" w14:paraId="5835D0A8" w14:textId="62E95BAD">
      <w:pPr>
        <w:pStyle w:val="ListParagraph"/>
        <w:spacing w:after="0"/>
      </w:pPr>
      <w:r>
        <w:t xml:space="preserve">They can be used to </w:t>
      </w:r>
      <w:r w:rsidR="007F393E">
        <w:t>identify</w:t>
      </w:r>
      <w:r>
        <w:t xml:space="preserve"> the source of an attack</w:t>
      </w:r>
      <w:r w:rsidR="0011752F">
        <w:t xml:space="preserve"> which can be used to track down and hold attackers </w:t>
      </w:r>
      <w:r w:rsidR="007F393E">
        <w:t xml:space="preserve">accountable for their actions. They can be used </w:t>
      </w:r>
      <w:r w:rsidR="00914D4E">
        <w:t xml:space="preserve">to improve security defenses such as </w:t>
      </w:r>
      <w:r w:rsidR="00D66982">
        <w:t xml:space="preserve">early detection of an attack with gives the defense team </w:t>
      </w:r>
      <w:r w:rsidR="00DE39C4">
        <w:t xml:space="preserve">an ample time to respond to the attacks and avoid significant damage. </w:t>
      </w:r>
      <w:r w:rsidR="00BF7B4F">
        <w:br/>
      </w:r>
    </w:p>
    <w:p w:rsidRPr="000B76EE" w:rsidR="002C18EA" w:rsidP="002C18EA" w:rsidRDefault="00BF7B4F" w14:paraId="523BD656" w14:textId="5EF6FA6C">
      <w:pPr>
        <w:pStyle w:val="ListParagraph"/>
        <w:numPr>
          <w:ilvl w:val="0"/>
          <w:numId w:val="12"/>
        </w:numPr>
        <w:spacing w:after="0"/>
      </w:pPr>
      <w:proofErr w:type="spellStart"/>
      <w:r w:rsidRPr="004B3468">
        <w:rPr>
          <w:b/>
          <w:bCs/>
          <w:color w:val="FF0000"/>
        </w:rPr>
        <w:t>Portspoof</w:t>
      </w:r>
      <w:proofErr w:type="spellEnd"/>
      <w:r w:rsidRPr="004B3468">
        <w:rPr>
          <w:b/>
          <w:bCs/>
          <w:color w:val="FF0000"/>
        </w:rPr>
        <w:t>:</w:t>
      </w:r>
      <w:r w:rsidR="0013137E">
        <w:rPr>
          <w:b/>
          <w:bCs/>
          <w:color w:val="FF0000"/>
        </w:rPr>
        <w:t xml:space="preserve"> </w:t>
      </w:r>
      <w:r w:rsidR="006D5B28">
        <w:rPr>
          <w:color w:val="000000" w:themeColor="text1"/>
        </w:rPr>
        <w:t xml:space="preserve">This </w:t>
      </w:r>
      <w:r w:rsidR="005C25EE">
        <w:rPr>
          <w:color w:val="000000" w:themeColor="text1"/>
        </w:rPr>
        <w:t>can be</w:t>
      </w:r>
      <w:r w:rsidR="00D03F9C">
        <w:rPr>
          <w:color w:val="000000" w:themeColor="text1"/>
        </w:rPr>
        <w:t xml:space="preserve"> used to slow down a</w:t>
      </w:r>
      <w:r w:rsidR="004052F3">
        <w:rPr>
          <w:color w:val="000000" w:themeColor="text1"/>
        </w:rPr>
        <w:t xml:space="preserve"> suspicious </w:t>
      </w:r>
      <w:r w:rsidR="004D1C69">
        <w:rPr>
          <w:color w:val="000000" w:themeColor="text1"/>
        </w:rPr>
        <w:t xml:space="preserve">attacker </w:t>
      </w:r>
      <w:r w:rsidR="003F1267">
        <w:rPr>
          <w:color w:val="000000" w:themeColor="text1"/>
        </w:rPr>
        <w:t xml:space="preserve">by redirecting all traffic coming from the </w:t>
      </w:r>
      <w:r w:rsidR="00B07943">
        <w:rPr>
          <w:color w:val="000000" w:themeColor="text1"/>
        </w:rPr>
        <w:t xml:space="preserve">attacker’s Ip address to </w:t>
      </w:r>
      <w:r w:rsidR="00B1071D">
        <w:rPr>
          <w:color w:val="000000" w:themeColor="text1"/>
        </w:rPr>
        <w:t xml:space="preserve">a honeypot. </w:t>
      </w:r>
      <w:r w:rsidR="005C25EE">
        <w:rPr>
          <w:color w:val="000000" w:themeColor="text1"/>
        </w:rPr>
        <w:t xml:space="preserve">This method makes it more </w:t>
      </w:r>
      <w:r w:rsidR="00333F3B">
        <w:rPr>
          <w:color w:val="000000" w:themeColor="text1"/>
        </w:rPr>
        <w:t>tedious for the attacker</w:t>
      </w:r>
      <w:r w:rsidR="00C92A2E">
        <w:rPr>
          <w:color w:val="000000" w:themeColor="text1"/>
        </w:rPr>
        <w:t xml:space="preserve">s to mount any successful attack. </w:t>
      </w:r>
    </w:p>
    <w:p w:rsidRPr="000B76EE" w:rsidR="000B76EE" w:rsidP="000B76EE" w:rsidRDefault="000B76EE" w14:paraId="66F9A6C2" w14:textId="77777777">
      <w:pPr>
        <w:pStyle w:val="ListParagraph"/>
        <w:spacing w:after="0"/>
      </w:pPr>
    </w:p>
    <w:p w:rsidRPr="00E73312" w:rsidR="000B76EE" w:rsidP="002C18EA" w:rsidRDefault="000B76EE" w14:paraId="6073C4CD" w14:textId="17BEA376">
      <w:pPr>
        <w:pStyle w:val="ListParagraph"/>
        <w:numPr>
          <w:ilvl w:val="0"/>
          <w:numId w:val="12"/>
        </w:numPr>
        <w:spacing w:after="0"/>
        <w:rPr/>
      </w:pPr>
      <w:r w:rsidRPr="0B82682C" w:rsidR="000B76EE">
        <w:rPr>
          <w:b w:val="1"/>
          <w:bCs w:val="1"/>
          <w:color w:val="FF0000"/>
        </w:rPr>
        <w:t>Cowrie:</w:t>
      </w:r>
      <w:r w:rsidRPr="0B82682C" w:rsidR="000B76EE">
        <w:rPr>
          <w:b w:val="1"/>
          <w:bCs w:val="1"/>
          <w:color w:val="FF0000"/>
        </w:rPr>
        <w:t xml:space="preserve"> </w:t>
      </w:r>
      <w:r w:rsidRPr="0B82682C" w:rsidR="00EA2718">
        <w:rPr>
          <w:color w:val="000000" w:themeColor="text1" w:themeTint="FF" w:themeShade="FF"/>
        </w:rPr>
        <w:t>This</w:t>
      </w:r>
      <w:r w:rsidRPr="0B82682C" w:rsidR="00F87A24">
        <w:rPr>
          <w:color w:val="000000" w:themeColor="text1" w:themeTint="FF" w:themeShade="FF"/>
        </w:rPr>
        <w:t xml:space="preserve"> tool can be used to </w:t>
      </w:r>
      <w:r w:rsidRPr="0B82682C" w:rsidR="00F87A24">
        <w:rPr>
          <w:color w:val="000000" w:themeColor="text1" w:themeTint="FF" w:themeShade="FF"/>
        </w:rPr>
        <w:t>identify</w:t>
      </w:r>
      <w:r w:rsidRPr="0B82682C" w:rsidR="00F87A24">
        <w:rPr>
          <w:color w:val="000000" w:themeColor="text1" w:themeTint="FF" w:themeShade="FF"/>
        </w:rPr>
        <w:t xml:space="preserve">, </w:t>
      </w:r>
      <w:r w:rsidRPr="0B82682C" w:rsidR="00B90D0D">
        <w:rPr>
          <w:color w:val="000000" w:themeColor="text1" w:themeTint="FF" w:themeShade="FF"/>
        </w:rPr>
        <w:t>detect,</w:t>
      </w:r>
      <w:r w:rsidRPr="0B82682C" w:rsidR="00F87A24">
        <w:rPr>
          <w:color w:val="000000" w:themeColor="text1" w:themeTint="FF" w:themeShade="FF"/>
        </w:rPr>
        <w:t xml:space="preserve"> and slow down attackers</w:t>
      </w:r>
      <w:r w:rsidRPr="0B82682C" w:rsidR="00F87A24">
        <w:rPr>
          <w:color w:val="000000" w:themeColor="text1" w:themeTint="FF" w:themeShade="FF"/>
        </w:rPr>
        <w:t xml:space="preserve">. </w:t>
      </w:r>
      <w:r w:rsidRPr="0B82682C" w:rsidR="00B90D0D">
        <w:rPr>
          <w:color w:val="000000" w:themeColor="text1" w:themeTint="FF" w:themeShade="FF"/>
        </w:rPr>
        <w:t xml:space="preserve"> </w:t>
      </w:r>
      <w:r w:rsidRPr="0B82682C" w:rsidR="00B90D0D">
        <w:rPr>
          <w:color w:val="000000" w:themeColor="text1" w:themeTint="FF" w:themeShade="FF"/>
        </w:rPr>
        <w:t xml:space="preserve">It can be </w:t>
      </w:r>
      <w:r w:rsidRPr="0B82682C" w:rsidR="00151401">
        <w:rPr>
          <w:color w:val="000000" w:themeColor="text1" w:themeTint="FF" w:themeShade="FF"/>
        </w:rPr>
        <w:t xml:space="preserve">configured to make it difficult for attackers to </w:t>
      </w:r>
      <w:r w:rsidRPr="0B82682C" w:rsidR="00151401">
        <w:rPr>
          <w:color w:val="000000" w:themeColor="text1" w:themeTint="FF" w:themeShade="FF"/>
        </w:rPr>
        <w:t>establish</w:t>
      </w:r>
      <w:r w:rsidRPr="0B82682C" w:rsidR="00151401">
        <w:rPr>
          <w:color w:val="000000" w:themeColor="text1" w:themeTint="FF" w:themeShade="FF"/>
        </w:rPr>
        <w:t xml:space="preserve"> </w:t>
      </w:r>
      <w:r w:rsidRPr="0B82682C" w:rsidR="17D63D5D">
        <w:rPr>
          <w:color w:val="000000" w:themeColor="text1" w:themeTint="FF" w:themeShade="FF"/>
        </w:rPr>
        <w:t>connections</w:t>
      </w:r>
      <w:r w:rsidRPr="0B82682C" w:rsidR="008C106E">
        <w:rPr>
          <w:color w:val="000000" w:themeColor="text1" w:themeTint="FF" w:themeShade="FF"/>
        </w:rPr>
        <w:t xml:space="preserve">. It can be configured to log all </w:t>
      </w:r>
      <w:r w:rsidRPr="0B82682C" w:rsidR="00330EC4">
        <w:rPr>
          <w:color w:val="000000" w:themeColor="text1" w:themeTint="FF" w:themeShade="FF"/>
        </w:rPr>
        <w:t>the activities of the attacker</w:t>
      </w:r>
      <w:r w:rsidRPr="0B82682C" w:rsidR="00E73312">
        <w:rPr>
          <w:color w:val="000000" w:themeColor="text1" w:themeTint="FF" w:themeShade="FF"/>
        </w:rPr>
        <w:t xml:space="preserve"> including all the commands they run, files accessed, and website visited. </w:t>
      </w:r>
    </w:p>
    <w:p w:rsidR="00E73312" w:rsidP="00E73312" w:rsidRDefault="00E73312" w14:paraId="089270F3" w14:textId="77777777">
      <w:pPr>
        <w:pStyle w:val="ListParagraph"/>
      </w:pPr>
    </w:p>
    <w:p w:rsidRPr="00DE39C4" w:rsidR="00E73312" w:rsidP="002C18EA" w:rsidRDefault="00E73312" w14:paraId="3265DB15" w14:textId="7920B98D">
      <w:pPr>
        <w:pStyle w:val="ListParagraph"/>
        <w:numPr>
          <w:ilvl w:val="0"/>
          <w:numId w:val="12"/>
        </w:numPr>
        <w:spacing w:after="0"/>
        <w:rPr/>
      </w:pPr>
      <w:r w:rsidRPr="0B82682C" w:rsidR="00E73312">
        <w:rPr>
          <w:b w:val="1"/>
          <w:bCs w:val="1"/>
          <w:color w:val="FF0000"/>
        </w:rPr>
        <w:t>Spidertrap</w:t>
      </w:r>
      <w:r w:rsidRPr="0B82682C" w:rsidR="00E73312">
        <w:rPr>
          <w:b w:val="1"/>
          <w:bCs w:val="1"/>
          <w:color w:val="FF0000"/>
        </w:rPr>
        <w:t>:</w:t>
      </w:r>
      <w:r w:rsidRPr="0B82682C" w:rsidR="00E73312">
        <w:rPr>
          <w:b w:val="1"/>
          <w:bCs w:val="1"/>
          <w:color w:val="FF0000"/>
        </w:rPr>
        <w:t xml:space="preserve"> </w:t>
      </w:r>
      <w:r w:rsidRPr="0B82682C" w:rsidR="000556C7">
        <w:rPr>
          <w:color w:val="000000" w:themeColor="text1" w:themeTint="FF" w:themeShade="FF"/>
        </w:rPr>
        <w:t xml:space="preserve">This tool helps to provide visibility </w:t>
      </w:r>
      <w:r w:rsidRPr="0B82682C" w:rsidR="00EA63E9">
        <w:rPr>
          <w:color w:val="000000" w:themeColor="text1" w:themeTint="FF" w:themeShade="FF"/>
        </w:rPr>
        <w:t xml:space="preserve">into the network traffic and activities which helps to </w:t>
      </w:r>
      <w:r w:rsidRPr="0B82682C" w:rsidR="005835CF">
        <w:rPr>
          <w:color w:val="000000" w:themeColor="text1" w:themeTint="FF" w:themeShade="FF"/>
        </w:rPr>
        <w:t>identify</w:t>
      </w:r>
      <w:r w:rsidRPr="0B82682C" w:rsidR="005835CF">
        <w:rPr>
          <w:color w:val="000000" w:themeColor="text1" w:themeTint="FF" w:themeShade="FF"/>
        </w:rPr>
        <w:t xml:space="preserve"> and </w:t>
      </w:r>
      <w:r w:rsidRPr="0B82682C" w:rsidR="00EA63E9">
        <w:rPr>
          <w:color w:val="000000" w:themeColor="text1" w:themeTint="FF" w:themeShade="FF"/>
        </w:rPr>
        <w:t xml:space="preserve">reveal </w:t>
      </w:r>
      <w:r w:rsidRPr="0B82682C" w:rsidR="005835CF">
        <w:rPr>
          <w:color w:val="000000" w:themeColor="text1" w:themeTint="FF" w:themeShade="FF"/>
        </w:rPr>
        <w:t xml:space="preserve">suspicious patterns </w:t>
      </w:r>
      <w:r w:rsidRPr="0B82682C" w:rsidR="00F37D80">
        <w:rPr>
          <w:color w:val="000000" w:themeColor="text1" w:themeTint="FF" w:themeShade="FF"/>
        </w:rPr>
        <w:t xml:space="preserve">in the network. Such suspicious patterns </w:t>
      </w:r>
      <w:r w:rsidRPr="0B82682C" w:rsidR="74AA393E">
        <w:rPr>
          <w:color w:val="000000" w:themeColor="text1" w:themeTint="FF" w:themeShade="FF"/>
        </w:rPr>
        <w:t>include</w:t>
      </w:r>
      <w:r w:rsidRPr="0B82682C" w:rsidR="003917A8">
        <w:rPr>
          <w:color w:val="000000" w:themeColor="text1" w:themeTint="FF" w:themeShade="FF"/>
        </w:rPr>
        <w:t xml:space="preserve"> </w:t>
      </w:r>
      <w:r w:rsidRPr="0B82682C" w:rsidR="003917A8">
        <w:rPr>
          <w:color w:val="000000" w:themeColor="text1" w:themeTint="FF" w:themeShade="FF"/>
        </w:rPr>
        <w:t>botnet</w:t>
      </w:r>
      <w:r w:rsidRPr="0B82682C" w:rsidR="003917A8">
        <w:rPr>
          <w:color w:val="000000" w:themeColor="text1" w:themeTint="FF" w:themeShade="FF"/>
        </w:rPr>
        <w:t xml:space="preserve"> activities, DDoS attacks and SQL</w:t>
      </w:r>
      <w:r w:rsidRPr="0B82682C" w:rsidR="00E3625C">
        <w:rPr>
          <w:color w:val="000000" w:themeColor="text1" w:themeTint="FF" w:themeShade="FF"/>
        </w:rPr>
        <w:t xml:space="preserve"> injection attacks. </w:t>
      </w:r>
    </w:p>
    <w:sectPr w:rsidRPr="00DE39C4" w:rsidR="00E73312" w:rsidSect="00AB13BD">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E12F7"/>
    <w:multiLevelType w:val="hybridMultilevel"/>
    <w:tmpl w:val="0A88667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0400E5"/>
    <w:multiLevelType w:val="hybridMultilevel"/>
    <w:tmpl w:val="E68665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173321"/>
    <w:multiLevelType w:val="hybridMultilevel"/>
    <w:tmpl w:val="F93C18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458438D"/>
    <w:multiLevelType w:val="hybridMultilevel"/>
    <w:tmpl w:val="79DC723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377DA4C7"/>
    <w:multiLevelType w:val="hybridMultilevel"/>
    <w:tmpl w:val="EC36825E"/>
    <w:lvl w:ilvl="0" w:tplc="F4002E60">
      <w:start w:val="1"/>
      <w:numFmt w:val="decimal"/>
      <w:lvlText w:val="%1."/>
      <w:lvlJc w:val="left"/>
      <w:pPr>
        <w:ind w:left="720" w:hanging="360"/>
      </w:pPr>
    </w:lvl>
    <w:lvl w:ilvl="1" w:tplc="96B078D2">
      <w:start w:val="1"/>
      <w:numFmt w:val="lowerLetter"/>
      <w:lvlText w:val="%2."/>
      <w:lvlJc w:val="left"/>
      <w:pPr>
        <w:ind w:left="1440" w:hanging="360"/>
      </w:pPr>
    </w:lvl>
    <w:lvl w:ilvl="2" w:tplc="8E18A10E">
      <w:start w:val="1"/>
      <w:numFmt w:val="lowerRoman"/>
      <w:lvlText w:val="%3."/>
      <w:lvlJc w:val="right"/>
      <w:pPr>
        <w:ind w:left="2160" w:hanging="180"/>
      </w:pPr>
    </w:lvl>
    <w:lvl w:ilvl="3" w:tplc="31AAB8C8">
      <w:start w:val="1"/>
      <w:numFmt w:val="decimal"/>
      <w:lvlText w:val="%4."/>
      <w:lvlJc w:val="left"/>
      <w:pPr>
        <w:ind w:left="2880" w:hanging="360"/>
      </w:pPr>
    </w:lvl>
    <w:lvl w:ilvl="4" w:tplc="6B62F1F8">
      <w:start w:val="1"/>
      <w:numFmt w:val="lowerLetter"/>
      <w:lvlText w:val="%5."/>
      <w:lvlJc w:val="left"/>
      <w:pPr>
        <w:ind w:left="3600" w:hanging="360"/>
      </w:pPr>
    </w:lvl>
    <w:lvl w:ilvl="5" w:tplc="622CB028">
      <w:start w:val="1"/>
      <w:numFmt w:val="lowerRoman"/>
      <w:lvlText w:val="%6."/>
      <w:lvlJc w:val="right"/>
      <w:pPr>
        <w:ind w:left="4320" w:hanging="180"/>
      </w:pPr>
    </w:lvl>
    <w:lvl w:ilvl="6" w:tplc="7DEC605E">
      <w:start w:val="1"/>
      <w:numFmt w:val="decimal"/>
      <w:lvlText w:val="%7."/>
      <w:lvlJc w:val="left"/>
      <w:pPr>
        <w:ind w:left="5040" w:hanging="360"/>
      </w:pPr>
    </w:lvl>
    <w:lvl w:ilvl="7" w:tplc="5A26F21E">
      <w:start w:val="1"/>
      <w:numFmt w:val="lowerLetter"/>
      <w:lvlText w:val="%8."/>
      <w:lvlJc w:val="left"/>
      <w:pPr>
        <w:ind w:left="5760" w:hanging="360"/>
      </w:pPr>
    </w:lvl>
    <w:lvl w:ilvl="8" w:tplc="27A09A9C">
      <w:start w:val="1"/>
      <w:numFmt w:val="lowerRoman"/>
      <w:lvlText w:val="%9."/>
      <w:lvlJc w:val="right"/>
      <w:pPr>
        <w:ind w:left="6480" w:hanging="180"/>
      </w:pPr>
    </w:lvl>
  </w:abstractNum>
  <w:abstractNum w:abstractNumId="5" w15:restartNumberingAfterBreak="0">
    <w:nsid w:val="489073EF"/>
    <w:multiLevelType w:val="hybridMultilevel"/>
    <w:tmpl w:val="F672171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4AC8116A"/>
    <w:multiLevelType w:val="hybridMultilevel"/>
    <w:tmpl w:val="BFE8A4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085470D"/>
    <w:multiLevelType w:val="hybridMultilevel"/>
    <w:tmpl w:val="3F448D5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3A25CC7"/>
    <w:multiLevelType w:val="hybridMultilevel"/>
    <w:tmpl w:val="ACA6C81E"/>
    <w:lvl w:ilvl="0" w:tplc="CEE003C4">
      <w:start w:val="1"/>
      <w:numFmt w:val="decimal"/>
      <w:lvlText w:val="%1."/>
      <w:lvlJc w:val="left"/>
      <w:pPr>
        <w:ind w:left="720" w:hanging="360"/>
      </w:pPr>
    </w:lvl>
    <w:lvl w:ilvl="1" w:tplc="C58C0246">
      <w:start w:val="1"/>
      <w:numFmt w:val="lowerLetter"/>
      <w:lvlText w:val="%2."/>
      <w:lvlJc w:val="left"/>
      <w:pPr>
        <w:ind w:left="1440" w:hanging="360"/>
      </w:pPr>
    </w:lvl>
    <w:lvl w:ilvl="2" w:tplc="88661D3A">
      <w:start w:val="1"/>
      <w:numFmt w:val="lowerRoman"/>
      <w:lvlText w:val="%3."/>
      <w:lvlJc w:val="right"/>
      <w:pPr>
        <w:ind w:left="2160" w:hanging="180"/>
      </w:pPr>
    </w:lvl>
    <w:lvl w:ilvl="3" w:tplc="B8F067A4">
      <w:start w:val="1"/>
      <w:numFmt w:val="decimal"/>
      <w:lvlText w:val="%4."/>
      <w:lvlJc w:val="left"/>
      <w:pPr>
        <w:ind w:left="2880" w:hanging="360"/>
      </w:pPr>
    </w:lvl>
    <w:lvl w:ilvl="4" w:tplc="9CA0136C">
      <w:start w:val="1"/>
      <w:numFmt w:val="lowerLetter"/>
      <w:lvlText w:val="%5."/>
      <w:lvlJc w:val="left"/>
      <w:pPr>
        <w:ind w:left="3600" w:hanging="360"/>
      </w:pPr>
    </w:lvl>
    <w:lvl w:ilvl="5" w:tplc="7C8C92FC">
      <w:start w:val="1"/>
      <w:numFmt w:val="lowerRoman"/>
      <w:lvlText w:val="%6."/>
      <w:lvlJc w:val="right"/>
      <w:pPr>
        <w:ind w:left="4320" w:hanging="180"/>
      </w:pPr>
    </w:lvl>
    <w:lvl w:ilvl="6" w:tplc="4B6CCF96">
      <w:start w:val="1"/>
      <w:numFmt w:val="decimal"/>
      <w:lvlText w:val="%7."/>
      <w:lvlJc w:val="left"/>
      <w:pPr>
        <w:ind w:left="5040" w:hanging="360"/>
      </w:pPr>
    </w:lvl>
    <w:lvl w:ilvl="7" w:tplc="33D4CAD4">
      <w:start w:val="1"/>
      <w:numFmt w:val="lowerLetter"/>
      <w:lvlText w:val="%8."/>
      <w:lvlJc w:val="left"/>
      <w:pPr>
        <w:ind w:left="5760" w:hanging="360"/>
      </w:pPr>
    </w:lvl>
    <w:lvl w:ilvl="8" w:tplc="A0A449FE">
      <w:start w:val="1"/>
      <w:numFmt w:val="lowerRoman"/>
      <w:lvlText w:val="%9."/>
      <w:lvlJc w:val="right"/>
      <w:pPr>
        <w:ind w:left="6480" w:hanging="180"/>
      </w:pPr>
    </w:lvl>
  </w:abstractNum>
  <w:abstractNum w:abstractNumId="9" w15:restartNumberingAfterBreak="0">
    <w:nsid w:val="6771238D"/>
    <w:multiLevelType w:val="hybridMultilevel"/>
    <w:tmpl w:val="1BA260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451FE0"/>
    <w:multiLevelType w:val="hybridMultilevel"/>
    <w:tmpl w:val="281ADB2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7DDB0186"/>
    <w:multiLevelType w:val="hybridMultilevel"/>
    <w:tmpl w:val="5A8AF7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35618362">
    <w:abstractNumId w:val="8"/>
  </w:num>
  <w:num w:numId="2" w16cid:durableId="916287707">
    <w:abstractNumId w:val="4"/>
  </w:num>
  <w:num w:numId="3" w16cid:durableId="813647501">
    <w:abstractNumId w:val="1"/>
  </w:num>
  <w:num w:numId="4" w16cid:durableId="727341409">
    <w:abstractNumId w:val="2"/>
  </w:num>
  <w:num w:numId="5" w16cid:durableId="1526870176">
    <w:abstractNumId w:val="9"/>
  </w:num>
  <w:num w:numId="6" w16cid:durableId="810900329">
    <w:abstractNumId w:val="11"/>
  </w:num>
  <w:num w:numId="7" w16cid:durableId="370376474">
    <w:abstractNumId w:val="3"/>
  </w:num>
  <w:num w:numId="8" w16cid:durableId="1251043396">
    <w:abstractNumId w:val="10"/>
  </w:num>
  <w:num w:numId="9" w16cid:durableId="178392013">
    <w:abstractNumId w:val="5"/>
  </w:num>
  <w:num w:numId="10" w16cid:durableId="1890024542">
    <w:abstractNumId w:val="7"/>
  </w:num>
  <w:num w:numId="11" w16cid:durableId="256519404">
    <w:abstractNumId w:val="0"/>
  </w:num>
  <w:num w:numId="12" w16cid:durableId="162511553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xMgFSRuYWlpbGpko6SsGpxcWZ+XkgBea1AJMHi/MsAAAA"/>
  </w:docVars>
  <w:rsids>
    <w:rsidRoot w:val="003F5624"/>
    <w:rsid w:val="000130D3"/>
    <w:rsid w:val="00034A59"/>
    <w:rsid w:val="00050ED5"/>
    <w:rsid w:val="000556C7"/>
    <w:rsid w:val="00074289"/>
    <w:rsid w:val="00097633"/>
    <w:rsid w:val="000B76EE"/>
    <w:rsid w:val="000C1CE2"/>
    <w:rsid w:val="000E1762"/>
    <w:rsid w:val="000F727D"/>
    <w:rsid w:val="00107AF4"/>
    <w:rsid w:val="00113B9D"/>
    <w:rsid w:val="0011752F"/>
    <w:rsid w:val="0013137E"/>
    <w:rsid w:val="00145D83"/>
    <w:rsid w:val="001468C0"/>
    <w:rsid w:val="00151401"/>
    <w:rsid w:val="00157541"/>
    <w:rsid w:val="00161C9B"/>
    <w:rsid w:val="00164AC6"/>
    <w:rsid w:val="00171071"/>
    <w:rsid w:val="00173AA9"/>
    <w:rsid w:val="001A7070"/>
    <w:rsid w:val="001B1CFF"/>
    <w:rsid w:val="001B5643"/>
    <w:rsid w:val="001C4C8E"/>
    <w:rsid w:val="001C65E6"/>
    <w:rsid w:val="001C6CDE"/>
    <w:rsid w:val="001D5D88"/>
    <w:rsid w:val="001E5185"/>
    <w:rsid w:val="001E6055"/>
    <w:rsid w:val="00212218"/>
    <w:rsid w:val="002269EF"/>
    <w:rsid w:val="00227773"/>
    <w:rsid w:val="00233EE5"/>
    <w:rsid w:val="0024346E"/>
    <w:rsid w:val="00244849"/>
    <w:rsid w:val="0025143F"/>
    <w:rsid w:val="00251C68"/>
    <w:rsid w:val="00285168"/>
    <w:rsid w:val="002853B1"/>
    <w:rsid w:val="002960CB"/>
    <w:rsid w:val="00296419"/>
    <w:rsid w:val="002A354A"/>
    <w:rsid w:val="002B03EA"/>
    <w:rsid w:val="002B6006"/>
    <w:rsid w:val="002B74DA"/>
    <w:rsid w:val="002C18EA"/>
    <w:rsid w:val="002C5E20"/>
    <w:rsid w:val="002E4669"/>
    <w:rsid w:val="00330EC4"/>
    <w:rsid w:val="00332897"/>
    <w:rsid w:val="00333F3B"/>
    <w:rsid w:val="00334834"/>
    <w:rsid w:val="00342729"/>
    <w:rsid w:val="00346543"/>
    <w:rsid w:val="00365B75"/>
    <w:rsid w:val="003917A8"/>
    <w:rsid w:val="003966FF"/>
    <w:rsid w:val="003B276E"/>
    <w:rsid w:val="003B3682"/>
    <w:rsid w:val="003E326B"/>
    <w:rsid w:val="003F1267"/>
    <w:rsid w:val="003F5624"/>
    <w:rsid w:val="004052F3"/>
    <w:rsid w:val="00411545"/>
    <w:rsid w:val="00413C76"/>
    <w:rsid w:val="004247F8"/>
    <w:rsid w:val="00442F5F"/>
    <w:rsid w:val="00445CCD"/>
    <w:rsid w:val="004671C2"/>
    <w:rsid w:val="00472BDC"/>
    <w:rsid w:val="004B3468"/>
    <w:rsid w:val="004B73B3"/>
    <w:rsid w:val="004C1445"/>
    <w:rsid w:val="004D1C69"/>
    <w:rsid w:val="004E478C"/>
    <w:rsid w:val="00503C35"/>
    <w:rsid w:val="00526873"/>
    <w:rsid w:val="0054624D"/>
    <w:rsid w:val="005835CF"/>
    <w:rsid w:val="005C25EE"/>
    <w:rsid w:val="005D27D1"/>
    <w:rsid w:val="005D427E"/>
    <w:rsid w:val="005E3BB8"/>
    <w:rsid w:val="005E5689"/>
    <w:rsid w:val="006077E3"/>
    <w:rsid w:val="00609E67"/>
    <w:rsid w:val="00631A02"/>
    <w:rsid w:val="006338B6"/>
    <w:rsid w:val="006567DC"/>
    <w:rsid w:val="00660805"/>
    <w:rsid w:val="006677E7"/>
    <w:rsid w:val="00683D37"/>
    <w:rsid w:val="00695A5C"/>
    <w:rsid w:val="006B01DD"/>
    <w:rsid w:val="006C1476"/>
    <w:rsid w:val="006C2700"/>
    <w:rsid w:val="006D5B28"/>
    <w:rsid w:val="006D799F"/>
    <w:rsid w:val="006E182F"/>
    <w:rsid w:val="006E61E1"/>
    <w:rsid w:val="006F0BD8"/>
    <w:rsid w:val="006F4960"/>
    <w:rsid w:val="00701F82"/>
    <w:rsid w:val="00714651"/>
    <w:rsid w:val="00714C21"/>
    <w:rsid w:val="00726DB2"/>
    <w:rsid w:val="00747867"/>
    <w:rsid w:val="00754E79"/>
    <w:rsid w:val="00764044"/>
    <w:rsid w:val="00767858"/>
    <w:rsid w:val="007747AA"/>
    <w:rsid w:val="007C0101"/>
    <w:rsid w:val="007C76C0"/>
    <w:rsid w:val="007E5BB0"/>
    <w:rsid w:val="007F393E"/>
    <w:rsid w:val="007F4D53"/>
    <w:rsid w:val="008020BC"/>
    <w:rsid w:val="008140A1"/>
    <w:rsid w:val="008224A9"/>
    <w:rsid w:val="00822C2D"/>
    <w:rsid w:val="00844469"/>
    <w:rsid w:val="0084543C"/>
    <w:rsid w:val="00857D2D"/>
    <w:rsid w:val="00863485"/>
    <w:rsid w:val="00863D62"/>
    <w:rsid w:val="008653D4"/>
    <w:rsid w:val="00885AFC"/>
    <w:rsid w:val="008B6C2B"/>
    <w:rsid w:val="008C106E"/>
    <w:rsid w:val="008F7F78"/>
    <w:rsid w:val="009142BD"/>
    <w:rsid w:val="00914D4E"/>
    <w:rsid w:val="009240CF"/>
    <w:rsid w:val="00927610"/>
    <w:rsid w:val="009312D5"/>
    <w:rsid w:val="00943263"/>
    <w:rsid w:val="009735C5"/>
    <w:rsid w:val="009B022F"/>
    <w:rsid w:val="009C3E17"/>
    <w:rsid w:val="009D29EF"/>
    <w:rsid w:val="00A15DB6"/>
    <w:rsid w:val="00A25F2E"/>
    <w:rsid w:val="00A43A6A"/>
    <w:rsid w:val="00A74CC5"/>
    <w:rsid w:val="00A805BC"/>
    <w:rsid w:val="00AA6F81"/>
    <w:rsid w:val="00AB13BD"/>
    <w:rsid w:val="00AC0761"/>
    <w:rsid w:val="00AC3915"/>
    <w:rsid w:val="00AC500E"/>
    <w:rsid w:val="00AD56CE"/>
    <w:rsid w:val="00AF6E17"/>
    <w:rsid w:val="00B07943"/>
    <w:rsid w:val="00B1071D"/>
    <w:rsid w:val="00B13CA2"/>
    <w:rsid w:val="00B24DA5"/>
    <w:rsid w:val="00B43265"/>
    <w:rsid w:val="00B6767B"/>
    <w:rsid w:val="00B86151"/>
    <w:rsid w:val="00B90D0D"/>
    <w:rsid w:val="00B90D7C"/>
    <w:rsid w:val="00B9530E"/>
    <w:rsid w:val="00BA6850"/>
    <w:rsid w:val="00BC056C"/>
    <w:rsid w:val="00BD3668"/>
    <w:rsid w:val="00BE30C4"/>
    <w:rsid w:val="00BF35F2"/>
    <w:rsid w:val="00BF7B4F"/>
    <w:rsid w:val="00C1789F"/>
    <w:rsid w:val="00C17BAC"/>
    <w:rsid w:val="00C34369"/>
    <w:rsid w:val="00C54A6A"/>
    <w:rsid w:val="00C60AFE"/>
    <w:rsid w:val="00C8A782"/>
    <w:rsid w:val="00C92A2E"/>
    <w:rsid w:val="00CA6CE0"/>
    <w:rsid w:val="00CB075C"/>
    <w:rsid w:val="00CC74D5"/>
    <w:rsid w:val="00CD1DC8"/>
    <w:rsid w:val="00CE23C3"/>
    <w:rsid w:val="00CE2464"/>
    <w:rsid w:val="00CE305C"/>
    <w:rsid w:val="00D03F9C"/>
    <w:rsid w:val="00D2585D"/>
    <w:rsid w:val="00D2BCFA"/>
    <w:rsid w:val="00D30044"/>
    <w:rsid w:val="00D36F79"/>
    <w:rsid w:val="00D62986"/>
    <w:rsid w:val="00D66982"/>
    <w:rsid w:val="00DA29A9"/>
    <w:rsid w:val="00DB2489"/>
    <w:rsid w:val="00DE39C4"/>
    <w:rsid w:val="00DF6794"/>
    <w:rsid w:val="00E0605D"/>
    <w:rsid w:val="00E0633C"/>
    <w:rsid w:val="00E3625C"/>
    <w:rsid w:val="00E36FB2"/>
    <w:rsid w:val="00E447A1"/>
    <w:rsid w:val="00E5204C"/>
    <w:rsid w:val="00E601C3"/>
    <w:rsid w:val="00E73312"/>
    <w:rsid w:val="00E73A4C"/>
    <w:rsid w:val="00E91158"/>
    <w:rsid w:val="00E93B64"/>
    <w:rsid w:val="00E97C89"/>
    <w:rsid w:val="00EA21DC"/>
    <w:rsid w:val="00EA2718"/>
    <w:rsid w:val="00EA63E9"/>
    <w:rsid w:val="00EA693A"/>
    <w:rsid w:val="00EC0DAB"/>
    <w:rsid w:val="00EC70E4"/>
    <w:rsid w:val="00EE70C6"/>
    <w:rsid w:val="00EF2803"/>
    <w:rsid w:val="00F065BA"/>
    <w:rsid w:val="00F07EB5"/>
    <w:rsid w:val="00F261D1"/>
    <w:rsid w:val="00F34CBB"/>
    <w:rsid w:val="00F37D80"/>
    <w:rsid w:val="00F45197"/>
    <w:rsid w:val="00F636FE"/>
    <w:rsid w:val="00F75492"/>
    <w:rsid w:val="00F75B60"/>
    <w:rsid w:val="00F77400"/>
    <w:rsid w:val="00F87A24"/>
    <w:rsid w:val="00FB78AF"/>
    <w:rsid w:val="00FC6C5F"/>
    <w:rsid w:val="00FD7FC6"/>
    <w:rsid w:val="00FF22F9"/>
    <w:rsid w:val="00FF3C97"/>
    <w:rsid w:val="0175DFD5"/>
    <w:rsid w:val="02FFE9B5"/>
    <w:rsid w:val="035B9E72"/>
    <w:rsid w:val="03723F53"/>
    <w:rsid w:val="0429B9F1"/>
    <w:rsid w:val="045E564B"/>
    <w:rsid w:val="04ED3B5C"/>
    <w:rsid w:val="0601D2A7"/>
    <w:rsid w:val="06242ED6"/>
    <w:rsid w:val="0632EB3C"/>
    <w:rsid w:val="06983762"/>
    <w:rsid w:val="06BC556F"/>
    <w:rsid w:val="09B6C79F"/>
    <w:rsid w:val="09DACDD4"/>
    <w:rsid w:val="0B82682C"/>
    <w:rsid w:val="0C935A1E"/>
    <w:rsid w:val="0D026648"/>
    <w:rsid w:val="0D95EFB3"/>
    <w:rsid w:val="0E2F40BB"/>
    <w:rsid w:val="0EBCDF80"/>
    <w:rsid w:val="101D5E03"/>
    <w:rsid w:val="10C623DB"/>
    <w:rsid w:val="11FC6493"/>
    <w:rsid w:val="12935EE5"/>
    <w:rsid w:val="13498CA8"/>
    <w:rsid w:val="145B51B8"/>
    <w:rsid w:val="14D7DE47"/>
    <w:rsid w:val="160063C6"/>
    <w:rsid w:val="167459ED"/>
    <w:rsid w:val="16C58B4B"/>
    <w:rsid w:val="179C3427"/>
    <w:rsid w:val="17D63D5D"/>
    <w:rsid w:val="18A3AFD6"/>
    <w:rsid w:val="18D8A25A"/>
    <w:rsid w:val="1947EB38"/>
    <w:rsid w:val="194F9733"/>
    <w:rsid w:val="1A50B123"/>
    <w:rsid w:val="1A5B4A5E"/>
    <w:rsid w:val="1B1201D6"/>
    <w:rsid w:val="1B823A2B"/>
    <w:rsid w:val="1BB668A9"/>
    <w:rsid w:val="1D817CD1"/>
    <w:rsid w:val="1E2F4651"/>
    <w:rsid w:val="1E410BE2"/>
    <w:rsid w:val="1EA33A0C"/>
    <w:rsid w:val="201A90EE"/>
    <w:rsid w:val="20534534"/>
    <w:rsid w:val="2166E868"/>
    <w:rsid w:val="22CC40DC"/>
    <w:rsid w:val="233DAD17"/>
    <w:rsid w:val="2482A4B5"/>
    <w:rsid w:val="256A7E56"/>
    <w:rsid w:val="263805F9"/>
    <w:rsid w:val="26510DE2"/>
    <w:rsid w:val="27015689"/>
    <w:rsid w:val="27C1855B"/>
    <w:rsid w:val="283AE2EE"/>
    <w:rsid w:val="291965C6"/>
    <w:rsid w:val="29BD28A9"/>
    <w:rsid w:val="2ACE5E84"/>
    <w:rsid w:val="2B5F1F30"/>
    <w:rsid w:val="2B65311B"/>
    <w:rsid w:val="2BDDBBA6"/>
    <w:rsid w:val="2BEE9B4E"/>
    <w:rsid w:val="2CD64A3B"/>
    <w:rsid w:val="2D714352"/>
    <w:rsid w:val="2E5D18BF"/>
    <w:rsid w:val="2E9FC8FE"/>
    <w:rsid w:val="2F3E106B"/>
    <w:rsid w:val="301F79E1"/>
    <w:rsid w:val="30AF9717"/>
    <w:rsid w:val="3139CF68"/>
    <w:rsid w:val="320A8B9C"/>
    <w:rsid w:val="32A7CAF4"/>
    <w:rsid w:val="33E737D9"/>
    <w:rsid w:val="33F71A0F"/>
    <w:rsid w:val="34D971CD"/>
    <w:rsid w:val="3528FD22"/>
    <w:rsid w:val="35A5FBE1"/>
    <w:rsid w:val="36417431"/>
    <w:rsid w:val="366CE9B9"/>
    <w:rsid w:val="3675422E"/>
    <w:rsid w:val="36FE0443"/>
    <w:rsid w:val="372348B4"/>
    <w:rsid w:val="37733E06"/>
    <w:rsid w:val="38C10D83"/>
    <w:rsid w:val="3994EDA5"/>
    <w:rsid w:val="39F233EE"/>
    <w:rsid w:val="3A03FE03"/>
    <w:rsid w:val="3BB50FC9"/>
    <w:rsid w:val="3CDF59AE"/>
    <w:rsid w:val="3D246E8F"/>
    <w:rsid w:val="3D523FA6"/>
    <w:rsid w:val="3D7B99B0"/>
    <w:rsid w:val="3D7BDAEF"/>
    <w:rsid w:val="3E99CD4A"/>
    <w:rsid w:val="3EF6BDA6"/>
    <w:rsid w:val="3F543435"/>
    <w:rsid w:val="4031F6EF"/>
    <w:rsid w:val="405A172A"/>
    <w:rsid w:val="40CC7042"/>
    <w:rsid w:val="413EB771"/>
    <w:rsid w:val="4178A1F8"/>
    <w:rsid w:val="4251E61D"/>
    <w:rsid w:val="4262C4CA"/>
    <w:rsid w:val="42A3D0D0"/>
    <w:rsid w:val="433572D5"/>
    <w:rsid w:val="440E7CFB"/>
    <w:rsid w:val="4413D35A"/>
    <w:rsid w:val="446AC820"/>
    <w:rsid w:val="44DE4C21"/>
    <w:rsid w:val="45FD7D06"/>
    <w:rsid w:val="4807EB00"/>
    <w:rsid w:val="48178481"/>
    <w:rsid w:val="48B7E5F4"/>
    <w:rsid w:val="49ACFD0E"/>
    <w:rsid w:val="4B0B5D44"/>
    <w:rsid w:val="4BF07FAE"/>
    <w:rsid w:val="4C117B85"/>
    <w:rsid w:val="4C15FE4F"/>
    <w:rsid w:val="4CDE8E52"/>
    <w:rsid w:val="4D930312"/>
    <w:rsid w:val="4DE9406B"/>
    <w:rsid w:val="4DF958EB"/>
    <w:rsid w:val="4E0BE439"/>
    <w:rsid w:val="4E2B6B5B"/>
    <w:rsid w:val="4E7D8B0D"/>
    <w:rsid w:val="4F88C49F"/>
    <w:rsid w:val="4FA3B407"/>
    <w:rsid w:val="4FC5A60A"/>
    <w:rsid w:val="51100185"/>
    <w:rsid w:val="517838AE"/>
    <w:rsid w:val="534B969F"/>
    <w:rsid w:val="53C2D2F3"/>
    <w:rsid w:val="546CEC63"/>
    <w:rsid w:val="560169DA"/>
    <w:rsid w:val="5671FFD4"/>
    <w:rsid w:val="56C98555"/>
    <w:rsid w:val="57086391"/>
    <w:rsid w:val="5850CE9A"/>
    <w:rsid w:val="587F907F"/>
    <w:rsid w:val="59B1E601"/>
    <w:rsid w:val="59C978AC"/>
    <w:rsid w:val="5AC00183"/>
    <w:rsid w:val="5AF1B7D0"/>
    <w:rsid w:val="5B66DEBF"/>
    <w:rsid w:val="5C154401"/>
    <w:rsid w:val="5E542BB3"/>
    <w:rsid w:val="5E7C1577"/>
    <w:rsid w:val="5F76752E"/>
    <w:rsid w:val="6017E5D8"/>
    <w:rsid w:val="60212785"/>
    <w:rsid w:val="60F1E8F6"/>
    <w:rsid w:val="60FA5700"/>
    <w:rsid w:val="619DD87F"/>
    <w:rsid w:val="61BCF7E6"/>
    <w:rsid w:val="62159009"/>
    <w:rsid w:val="62327927"/>
    <w:rsid w:val="634F869A"/>
    <w:rsid w:val="64562DF2"/>
    <w:rsid w:val="65DD0B92"/>
    <w:rsid w:val="65E7C370"/>
    <w:rsid w:val="671DF9F3"/>
    <w:rsid w:val="68DC3E38"/>
    <w:rsid w:val="69139060"/>
    <w:rsid w:val="69612A51"/>
    <w:rsid w:val="69F95700"/>
    <w:rsid w:val="6AD4F51B"/>
    <w:rsid w:val="6AEF4B23"/>
    <w:rsid w:val="6C0096BB"/>
    <w:rsid w:val="6C0FD954"/>
    <w:rsid w:val="6E1B79C8"/>
    <w:rsid w:val="6E5E2ED6"/>
    <w:rsid w:val="6E73364B"/>
    <w:rsid w:val="6E915538"/>
    <w:rsid w:val="6F619781"/>
    <w:rsid w:val="6F68BB91"/>
    <w:rsid w:val="6FB0045E"/>
    <w:rsid w:val="705FFF52"/>
    <w:rsid w:val="710F4BDA"/>
    <w:rsid w:val="710FFA46"/>
    <w:rsid w:val="723A85A1"/>
    <w:rsid w:val="72DD3929"/>
    <w:rsid w:val="73438F40"/>
    <w:rsid w:val="735351E2"/>
    <w:rsid w:val="737D2836"/>
    <w:rsid w:val="7397A014"/>
    <w:rsid w:val="74AA393E"/>
    <w:rsid w:val="74E4159F"/>
    <w:rsid w:val="74EF2243"/>
    <w:rsid w:val="763E1A9F"/>
    <w:rsid w:val="768AF2A4"/>
    <w:rsid w:val="76B9E097"/>
    <w:rsid w:val="77A71546"/>
    <w:rsid w:val="77C80487"/>
    <w:rsid w:val="7827E0B0"/>
    <w:rsid w:val="7831225D"/>
    <w:rsid w:val="78370C55"/>
    <w:rsid w:val="786A0D88"/>
    <w:rsid w:val="78A25314"/>
    <w:rsid w:val="78C59267"/>
    <w:rsid w:val="78FB809A"/>
    <w:rsid w:val="7AC9A7D3"/>
    <w:rsid w:val="7B11BCBB"/>
    <w:rsid w:val="7BB16E5F"/>
    <w:rsid w:val="7C172861"/>
    <w:rsid w:val="7D588FE2"/>
    <w:rsid w:val="7D7EF341"/>
    <w:rsid w:val="7E84A179"/>
    <w:rsid w:val="7ECCDA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965DE1"/>
  <w15:docId w15:val="{80317293-7863-4A91-B7DA-5B75ECC170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alloonText">
    <w:name w:val="Balloon Text"/>
    <w:basedOn w:val="Normal"/>
    <w:link w:val="BalloonTextChar"/>
    <w:uiPriority w:val="99"/>
    <w:semiHidden/>
    <w:unhideWhenUsed/>
    <w:rsid w:val="00AD56CE"/>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AD56CE"/>
    <w:rPr>
      <w:rFonts w:ascii="Tahoma" w:hAnsi="Tahoma" w:cs="Tahoma"/>
      <w:sz w:val="16"/>
      <w:szCs w:val="16"/>
    </w:rPr>
  </w:style>
  <w:style w:type="table" w:styleId="TableGrid">
    <w:name w:val="Table Grid"/>
    <w:basedOn w:val="TableNormal"/>
    <w:uiPriority w:val="39"/>
    <w:rsid w:val="002B03E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GridTable4-Accent51" w:customStyle="1">
    <w:name w:val="Grid Table 4 - Accent 51"/>
    <w:basedOn w:val="TableNormal"/>
    <w:uiPriority w:val="49"/>
    <w:rsid w:val="002B03EA"/>
    <w:pPr>
      <w:spacing w:after="0" w:line="240" w:lineRule="auto"/>
    </w:pPr>
    <w:tblPr>
      <w:tblStyleRowBandSize w:val="1"/>
      <w:tblStyleColBandSize w:val="1"/>
      <w:tblBorders>
        <w:top w:val="single" w:color="8EAADB" w:themeColor="accent5" w:themeTint="99" w:sz="4" w:space="0"/>
        <w:left w:val="single" w:color="8EAADB" w:themeColor="accent5" w:themeTint="99" w:sz="4" w:space="0"/>
        <w:bottom w:val="single" w:color="8EAADB" w:themeColor="accent5" w:themeTint="99" w:sz="4" w:space="0"/>
        <w:right w:val="single" w:color="8EAADB" w:themeColor="accent5" w:themeTint="99" w:sz="4" w:space="0"/>
        <w:insideH w:val="single" w:color="8EAADB" w:themeColor="accent5" w:themeTint="99" w:sz="4" w:space="0"/>
        <w:insideV w:val="single" w:color="8EAADB" w:themeColor="accent5" w:themeTint="99" w:sz="4" w:space="0"/>
      </w:tblBorders>
    </w:tblPr>
    <w:tblStylePr w:type="firstRow">
      <w:rPr>
        <w:b/>
        <w:bCs/>
        <w:color w:val="FFFFFF" w:themeColor="background1"/>
      </w:rPr>
      <w:tblPr/>
      <w:tcPr>
        <w:tcBorders>
          <w:top w:val="single" w:color="4472C4" w:themeColor="accent5" w:sz="4" w:space="0"/>
          <w:left w:val="single" w:color="4472C4" w:themeColor="accent5" w:sz="4" w:space="0"/>
          <w:bottom w:val="single" w:color="4472C4" w:themeColor="accent5" w:sz="4" w:space="0"/>
          <w:right w:val="single" w:color="4472C4" w:themeColor="accent5" w:sz="4" w:space="0"/>
          <w:insideH w:val="nil"/>
          <w:insideV w:val="nil"/>
        </w:tcBorders>
        <w:shd w:val="clear" w:color="auto" w:fill="4472C4" w:themeFill="accent5"/>
      </w:tcPr>
    </w:tblStylePr>
    <w:tblStylePr w:type="lastRow">
      <w:rPr>
        <w:b/>
        <w:bCs/>
      </w:rPr>
      <w:tblPr/>
      <w:tcPr>
        <w:tcBorders>
          <w:top w:val="double" w:color="4472C4" w:themeColor="accent5" w:sz="4" w:space="0"/>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Caption">
    <w:name w:val="caption"/>
    <w:basedOn w:val="Normal"/>
    <w:next w:val="Normal"/>
    <w:uiPriority w:val="35"/>
    <w:unhideWhenUsed/>
    <w:qFormat/>
    <w:rsid w:val="002C5E20"/>
    <w:pPr>
      <w:spacing w:after="200" w:line="240" w:lineRule="auto"/>
    </w:pPr>
    <w:rPr>
      <w:i/>
      <w:iCs/>
      <w:color w:val="44546A" w:themeColor="text2"/>
      <w:sz w:val="18"/>
      <w:szCs w:val="18"/>
    </w:rPr>
  </w:style>
  <w:style w:type="paragraph" w:styleId="ListParagraph">
    <w:name w:val="List Paragraph"/>
    <w:basedOn w:val="Normal"/>
    <w:uiPriority w:val="34"/>
    <w:qFormat/>
    <w:rsid w:val="002C5E20"/>
    <w:pPr>
      <w:ind w:left="720"/>
      <w:contextualSpacing/>
    </w:pPr>
  </w:style>
  <w:style w:type="character" w:styleId="Hyperlink">
    <w:name w:val="Hyperlink"/>
    <w:basedOn w:val="DefaultParagraphFont"/>
    <w:uiPriority w:val="99"/>
    <w:unhideWhenUsed/>
    <w:rsid w:val="002C5E20"/>
    <w:rPr>
      <w:color w:val="0000FF"/>
      <w:u w:val="single"/>
    </w:rPr>
  </w:style>
  <w:style w:type="character" w:styleId="UnresolvedMention">
    <w:name w:val="Unresolved Mention"/>
    <w:basedOn w:val="DefaultParagraphFont"/>
    <w:uiPriority w:val="99"/>
    <w:semiHidden/>
    <w:unhideWhenUsed/>
    <w:rsid w:val="0054624D"/>
    <w:rPr>
      <w:color w:val="605E5C"/>
      <w:shd w:val="clear" w:color="auto" w:fill="E1DFDD"/>
    </w:rPr>
  </w:style>
  <w:style w:type="character" w:styleId="FollowedHyperlink">
    <w:name w:val="FollowedHyperlink"/>
    <w:basedOn w:val="DefaultParagraphFont"/>
    <w:uiPriority w:val="99"/>
    <w:semiHidden/>
    <w:unhideWhenUsed/>
    <w:rsid w:val="00EC0DA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7643699">
      <w:bodyDiv w:val="1"/>
      <w:marLeft w:val="0"/>
      <w:marRight w:val="0"/>
      <w:marTop w:val="0"/>
      <w:marBottom w:val="0"/>
      <w:divBdr>
        <w:top w:val="none" w:sz="0" w:space="0" w:color="auto"/>
        <w:left w:val="none" w:sz="0" w:space="0" w:color="auto"/>
        <w:bottom w:val="none" w:sz="0" w:space="0" w:color="auto"/>
        <w:right w:val="none" w:sz="0" w:space="0" w:color="auto"/>
      </w:divBdr>
    </w:div>
    <w:div w:id="1712610514">
      <w:bodyDiv w:val="1"/>
      <w:marLeft w:val="0"/>
      <w:marRight w:val="0"/>
      <w:marTop w:val="0"/>
      <w:marBottom w:val="0"/>
      <w:divBdr>
        <w:top w:val="none" w:sz="0" w:space="0" w:color="auto"/>
        <w:left w:val="none" w:sz="0" w:space="0" w:color="auto"/>
        <w:bottom w:val="none" w:sz="0" w:space="0" w:color="auto"/>
        <w:right w:val="none" w:sz="0" w:space="0" w:color="auto"/>
      </w:divBdr>
    </w:div>
    <w:div w:id="1806852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4.png" Id="rId13" /><Relationship Type="http://schemas.openxmlformats.org/officeDocument/2006/relationships/image" Target="media/image8.png" Id="rId18" /><Relationship Type="http://schemas.openxmlformats.org/officeDocument/2006/relationships/image" Target="media/image14.png" Id="rId26" /><Relationship Type="http://schemas.openxmlformats.org/officeDocument/2006/relationships/image" Target="media/image10.png" Id="rId21" /><Relationship Type="http://schemas.openxmlformats.org/officeDocument/2006/relationships/image" Target="media/image21.png" Id="rId34" /><Relationship Type="http://schemas.openxmlformats.org/officeDocument/2006/relationships/webSettings" Target="webSettings.xml" Id="rId7" /><Relationship Type="http://schemas.openxmlformats.org/officeDocument/2006/relationships/image" Target="media/image3.png" Id="rId12" /><Relationship Type="http://schemas.openxmlformats.org/officeDocument/2006/relationships/hyperlink" Target="https://10.98.100.11:4200" TargetMode="External" Id="rId17" /><Relationship Type="http://schemas.openxmlformats.org/officeDocument/2006/relationships/hyperlink" Target="https://adhdproject.github.io/" TargetMode="External" Id="rId25" /><Relationship Type="http://schemas.openxmlformats.org/officeDocument/2006/relationships/image" Target="media/image20.png" Id="rId33" /><Relationship Type="http://schemas.microsoft.com/office/2020/10/relationships/intelligence" Target="intelligence2.xml" Id="rId38" /><Relationship Type="http://schemas.openxmlformats.org/officeDocument/2006/relationships/customXml" Target="../customXml/item2.xml" Id="rId2" /><Relationship Type="http://schemas.openxmlformats.org/officeDocument/2006/relationships/image" Target="media/image7.png" Id="rId16" /><Relationship Type="http://schemas.openxmlformats.org/officeDocument/2006/relationships/image" Target="media/image9.png" Id="rId20" /><Relationship Type="http://schemas.openxmlformats.org/officeDocument/2006/relationships/image" Target="media/image17.png" Id="rId29"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image" Target="media/image2.png" Id="rId11" /><Relationship Type="http://schemas.openxmlformats.org/officeDocument/2006/relationships/image" Target="media/image13.png" Id="rId24" /><Relationship Type="http://schemas.openxmlformats.org/officeDocument/2006/relationships/image" Target="media/image19.png" Id="rId32" /><Relationship Type="http://schemas.openxmlformats.org/officeDocument/2006/relationships/theme" Target="theme/theme1.xml" Id="rId37" /><Relationship Type="http://schemas.openxmlformats.org/officeDocument/2006/relationships/styles" Target="styles.xml" Id="rId5" /><Relationship Type="http://schemas.openxmlformats.org/officeDocument/2006/relationships/image" Target="media/image6.png" Id="rId15" /><Relationship Type="http://schemas.openxmlformats.org/officeDocument/2006/relationships/image" Target="media/image12.png" Id="rId23" /><Relationship Type="http://schemas.openxmlformats.org/officeDocument/2006/relationships/image" Target="media/image16.png" Id="rId28" /><Relationship Type="http://schemas.openxmlformats.org/officeDocument/2006/relationships/fontTable" Target="fontTable.xml" Id="rId36" /><Relationship Type="http://schemas.openxmlformats.org/officeDocument/2006/relationships/image" Target="media/image1.png" Id="rId10" /><Relationship Type="http://schemas.openxmlformats.org/officeDocument/2006/relationships/hyperlink" Target="https://adhdproject.github.io/" TargetMode="External" Id="rId19" /><Relationship Type="http://schemas.openxmlformats.org/officeDocument/2006/relationships/hyperlink" Target="https://adhdproject.github.io/" TargetMode="External" Id="rId31" /><Relationship Type="http://schemas.openxmlformats.org/officeDocument/2006/relationships/numbering" Target="numbering.xml" Id="rId4" /><Relationship Type="http://schemas.openxmlformats.org/officeDocument/2006/relationships/hyperlink" Target="https://canarytokens.org/generate" TargetMode="External" Id="rId9" /><Relationship Type="http://schemas.openxmlformats.org/officeDocument/2006/relationships/image" Target="media/image5.png" Id="rId14" /><Relationship Type="http://schemas.openxmlformats.org/officeDocument/2006/relationships/image" Target="media/image11.png" Id="rId22" /><Relationship Type="http://schemas.openxmlformats.org/officeDocument/2006/relationships/image" Target="media/image15.png" Id="rId27" /><Relationship Type="http://schemas.openxmlformats.org/officeDocument/2006/relationships/image" Target="media/image18.png" Id="rId30" /><Relationship Type="http://schemas.openxmlformats.org/officeDocument/2006/relationships/hyperlink" Target="https://workspace.bellevue.edu" TargetMode="External" Id="rId8" /><Relationship Type="http://schemas.openxmlformats.org/officeDocument/2006/relationships/customXml" Target="../customXml/item3.xml" Id="rId3" /><Relationship Type="http://schemas.openxmlformats.org/officeDocument/2006/relationships/image" Target="/media/image17.png" Id="Rf33904353ead4bb1"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5B99DC55C933142BB57EDDBC672C645" ma:contentTypeVersion="4" ma:contentTypeDescription="Create a new document." ma:contentTypeScope="" ma:versionID="135b7472743875df02997b4e834e8a36">
  <xsd:schema xmlns:xsd="http://www.w3.org/2001/XMLSchema" xmlns:xs="http://www.w3.org/2001/XMLSchema" xmlns:p="http://schemas.microsoft.com/office/2006/metadata/properties" xmlns:ns2="b4a234c3-1601-4535-9224-d2e2bfd3c791" targetNamespace="http://schemas.microsoft.com/office/2006/metadata/properties" ma:root="true" ma:fieldsID="10452fca0812b0df72717d2be5d60e32" ns2:_="">
    <xsd:import namespace="b4a234c3-1601-4535-9224-d2e2bfd3c79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a234c3-1601-4535-9224-d2e2bfd3c7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A4362A4-7676-4AD1-9D4F-ED15FF791F2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FB63C1F-ADE4-4DBC-B2B3-E66EE20C11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a234c3-1601-4535-9224-d2e2bfd3c7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AECA7DD-4230-4187-A2D5-79C564097671}">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Microsoft</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Douglas Rausch</dc:creator>
  <lastModifiedBy>Nwachukwu Edumanichukwu</lastModifiedBy>
  <revision>108</revision>
  <dcterms:created xsi:type="dcterms:W3CDTF">2023-05-29T13:09:00.0000000Z</dcterms:created>
  <dcterms:modified xsi:type="dcterms:W3CDTF">2024-01-25T13:07:38.389424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B99DC55C933142BB57EDDBC672C645</vt:lpwstr>
  </property>
  <property fmtid="{D5CDD505-2E9C-101B-9397-08002B2CF9AE}" pid="3" name="GrammarlyDocumentId">
    <vt:lpwstr>c2b5f06308babd83e4b3caeff72b885e6da86918a858d4284ed2249871c67a49</vt:lpwstr>
  </property>
</Properties>
</file>